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498" w14:textId="77777777" w:rsidR="00517942" w:rsidRDefault="00517942" w:rsidP="00491047"/>
    <w:p w14:paraId="10E621E9" w14:textId="77777777" w:rsidR="00833C1E" w:rsidRDefault="00833C1E" w:rsidP="00491047"/>
    <w:p w14:paraId="67AF9054" w14:textId="30E46328" w:rsidR="00833C1E" w:rsidRPr="00192BA9" w:rsidRDefault="00833C1E" w:rsidP="00192BA9">
      <w:pPr>
        <w:pStyle w:val="Title"/>
      </w:pPr>
      <w:r w:rsidRPr="00192BA9">
        <w:t>Assignment</w:t>
      </w:r>
      <w:r w:rsidR="00185AD9">
        <w:t xml:space="preserve"> </w:t>
      </w:r>
      <w:r w:rsidR="00E62127">
        <w:t>5</w:t>
      </w:r>
    </w:p>
    <w:p w14:paraId="5540D88E" w14:textId="77777777" w:rsidR="00833C1E" w:rsidRDefault="00833C1E" w:rsidP="00491047"/>
    <w:p w14:paraId="4F10EDA3" w14:textId="77777777" w:rsidR="00B27C1C" w:rsidRPr="00B27C1C" w:rsidRDefault="00B27C1C" w:rsidP="00B27C1C">
      <w:pPr>
        <w:rPr>
          <w:sz w:val="28"/>
        </w:rPr>
      </w:pPr>
      <w:r w:rsidRPr="00B27C1C">
        <w:rPr>
          <w:sz w:val="28"/>
        </w:rPr>
        <w:t>Name: Lukas Pfalz</w:t>
      </w:r>
    </w:p>
    <w:p w14:paraId="5779734F" w14:textId="77777777" w:rsidR="00B27C1C" w:rsidRPr="00B27C1C" w:rsidRDefault="00B27C1C" w:rsidP="00B27C1C">
      <w:pPr>
        <w:rPr>
          <w:sz w:val="28"/>
        </w:rPr>
      </w:pPr>
      <w:r w:rsidRPr="00B27C1C">
        <w:rPr>
          <w:sz w:val="28"/>
        </w:rPr>
        <w:t xml:space="preserve">ITS 1110 </w:t>
      </w:r>
    </w:p>
    <w:p w14:paraId="017154ED" w14:textId="3F0BEA46" w:rsidR="00B27C1C" w:rsidRPr="00B27C1C" w:rsidRDefault="00B27C1C" w:rsidP="00B27C1C">
      <w:pPr>
        <w:rPr>
          <w:sz w:val="28"/>
        </w:rPr>
      </w:pPr>
      <w:r w:rsidRPr="00B27C1C">
        <w:rPr>
          <w:sz w:val="28"/>
        </w:rPr>
        <w:t>Section: CSC-1110-71762</w:t>
      </w:r>
    </w:p>
    <w:p w14:paraId="09715389" w14:textId="46F31A92" w:rsidR="00A757F8" w:rsidRDefault="00E500F0" w:rsidP="00E205CF">
      <w:pPr>
        <w:pStyle w:val="Heading1"/>
        <w:rPr>
          <w:rFonts w:ascii="Arial" w:hAnsi="Arial" w:cs="Arial"/>
          <w:b/>
          <w:color w:val="auto"/>
        </w:rPr>
      </w:pPr>
      <w:r w:rsidRPr="00491047">
        <w:rPr>
          <w:rFonts w:ascii="Arial" w:hAnsi="Arial" w:cs="Arial"/>
          <w:b/>
          <w:color w:val="auto"/>
        </w:rPr>
        <w:t>Assignment</w:t>
      </w:r>
      <w:r w:rsidR="00E205CF">
        <w:rPr>
          <w:rFonts w:ascii="Arial" w:hAnsi="Arial" w:cs="Arial"/>
          <w:b/>
          <w:color w:val="auto"/>
        </w:rPr>
        <w:t xml:space="preserve"> </w:t>
      </w:r>
      <w:r w:rsidR="00E62127">
        <w:rPr>
          <w:rFonts w:ascii="Arial" w:hAnsi="Arial" w:cs="Arial"/>
          <w:b/>
          <w:color w:val="auto"/>
        </w:rPr>
        <w:t>5</w:t>
      </w:r>
    </w:p>
    <w:p w14:paraId="5B9E6F35" w14:textId="77777777" w:rsidR="00E205CF" w:rsidRPr="00E205CF" w:rsidRDefault="00E205CF" w:rsidP="00E205CF"/>
    <w:p w14:paraId="681D262F" w14:textId="77777777" w:rsidR="0076033B" w:rsidRPr="0076033B" w:rsidRDefault="0076033B" w:rsidP="00347D1E">
      <w:pPr>
        <w:rPr>
          <w:b/>
          <w:i/>
          <w:color w:val="C00000"/>
          <w:sz w:val="28"/>
          <w:szCs w:val="28"/>
        </w:rPr>
      </w:pPr>
      <w:r w:rsidRPr="0076033B">
        <w:rPr>
          <w:b/>
          <w:i/>
          <w:color w:val="C00000"/>
          <w:sz w:val="28"/>
          <w:szCs w:val="28"/>
        </w:rPr>
        <w:t>COMPLETE THE HONOR CODE BELOW</w:t>
      </w:r>
    </w:p>
    <w:p w14:paraId="058591EA" w14:textId="28FC277A"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8"/>
          <w:szCs w:val="28"/>
        </w:rPr>
      </w:pPr>
      <w:r w:rsidRPr="0076033B">
        <w:rPr>
          <w:b/>
          <w:sz w:val="28"/>
          <w:szCs w:val="28"/>
        </w:rPr>
        <w:t>HONOR CODE:</w:t>
      </w:r>
    </w:p>
    <w:p w14:paraId="703B67F7" w14:textId="71724086"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 pledge that this program represents my own program code, I have received help from no one and I have given help to no one.</w:t>
      </w:r>
    </w:p>
    <w:p w14:paraId="472253AF"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32106425" w14:textId="0AF135EC"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2"/>
          <w:szCs w:val="22"/>
        </w:rPr>
      </w:pPr>
      <w:r w:rsidRPr="0090285A">
        <w:rPr>
          <w:b/>
          <w:sz w:val="22"/>
          <w:szCs w:val="22"/>
        </w:rPr>
        <w:t>OR</w:t>
      </w:r>
    </w:p>
    <w:p w14:paraId="62AE4DF0"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2E5A6925" w14:textId="5BDAA4F0"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 xml:space="preserve">I received help from </w:t>
      </w:r>
      <w:r w:rsidRPr="0076033B">
        <w:rPr>
          <w:b/>
          <w:color w:val="C00000"/>
          <w:sz w:val="22"/>
          <w:szCs w:val="22"/>
        </w:rPr>
        <w:t>NAME OR NO ONE</w:t>
      </w:r>
      <w:r w:rsidRPr="0076033B">
        <w:rPr>
          <w:color w:val="C00000"/>
          <w:sz w:val="22"/>
          <w:szCs w:val="22"/>
        </w:rPr>
        <w:t xml:space="preserve"> </w:t>
      </w:r>
      <w:r w:rsidRPr="0076033B">
        <w:rPr>
          <w:sz w:val="22"/>
          <w:szCs w:val="22"/>
        </w:rPr>
        <w:t>in designing and debugging my</w:t>
      </w:r>
      <w:r w:rsidR="00347D1E">
        <w:rPr>
          <w:sz w:val="22"/>
          <w:szCs w:val="22"/>
        </w:rPr>
        <w:t xml:space="preserve"> </w:t>
      </w:r>
      <w:r w:rsidRPr="0076033B">
        <w:rPr>
          <w:sz w:val="22"/>
          <w:szCs w:val="22"/>
        </w:rPr>
        <w:t>program.</w:t>
      </w:r>
    </w:p>
    <w:p w14:paraId="5D806AF5" w14:textId="43EC1A35"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w:t>
      </w:r>
      <w:r w:rsidR="00347D1E">
        <w:rPr>
          <w:sz w:val="22"/>
          <w:szCs w:val="22"/>
        </w:rPr>
        <w:t xml:space="preserve"> have</w:t>
      </w:r>
      <w:r w:rsidRPr="0076033B">
        <w:rPr>
          <w:sz w:val="22"/>
          <w:szCs w:val="22"/>
        </w:rPr>
        <w:t xml:space="preserve"> given help to </w:t>
      </w:r>
      <w:r w:rsidRPr="0076033B">
        <w:rPr>
          <w:b/>
          <w:color w:val="C00000"/>
          <w:sz w:val="22"/>
          <w:szCs w:val="22"/>
        </w:rPr>
        <w:t>NAME OR NO ONE</w:t>
      </w:r>
      <w:r w:rsidRPr="0076033B">
        <w:rPr>
          <w:sz w:val="22"/>
          <w:szCs w:val="22"/>
        </w:rPr>
        <w:t xml:space="preserve"> in designing and debugging my program.</w:t>
      </w:r>
    </w:p>
    <w:p w14:paraId="3613607D" w14:textId="77777777" w:rsidR="00B27C1C" w:rsidRPr="00B27C1C" w:rsidRDefault="00B27C1C" w:rsidP="00B27C1C">
      <w:pPr>
        <w:rPr>
          <w:rFonts w:ascii="Comic Sans MS" w:hAnsi="Comic Sans MS"/>
          <w:sz w:val="22"/>
          <w:szCs w:val="22"/>
        </w:rPr>
      </w:pPr>
    </w:p>
    <w:p w14:paraId="2A97611C" w14:textId="073CFB84" w:rsidR="0076033B" w:rsidRDefault="00B27C1C" w:rsidP="00B27C1C">
      <w:pPr>
        <w:rPr>
          <w:rFonts w:ascii="Comic Sans MS" w:hAnsi="Comic Sans MS"/>
          <w:sz w:val="22"/>
          <w:szCs w:val="22"/>
        </w:rPr>
      </w:pPr>
      <w:r w:rsidRPr="00B27C1C">
        <w:rPr>
          <w:rFonts w:ascii="Comic Sans MS" w:hAnsi="Comic Sans MS"/>
          <w:sz w:val="22"/>
          <w:szCs w:val="22"/>
        </w:rPr>
        <w:t>I pledge that this program represents my own program code, I have received help from no one and I have given help to no one.</w:t>
      </w:r>
    </w:p>
    <w:p w14:paraId="49899AFE" w14:textId="77777777" w:rsidR="00B27C1C" w:rsidRPr="005D79EE" w:rsidRDefault="00B27C1C" w:rsidP="00B27C1C">
      <w:pPr>
        <w:rPr>
          <w:rFonts w:ascii="Comic Sans MS" w:hAnsi="Comic Sans MS"/>
          <w:sz w:val="22"/>
          <w:szCs w:val="22"/>
        </w:rPr>
      </w:pPr>
    </w:p>
    <w:p w14:paraId="0C753A41" w14:textId="77777777" w:rsidR="00FA652F" w:rsidRPr="00831FFF" w:rsidRDefault="00FA652F" w:rsidP="00FA652F">
      <w:r w:rsidRPr="00831FFF">
        <w:t>This assignment is required.</w:t>
      </w:r>
    </w:p>
    <w:p w14:paraId="0848833E" w14:textId="77777777" w:rsidR="00FA652F" w:rsidRPr="00831FFF" w:rsidRDefault="00FA652F" w:rsidP="00FA652F"/>
    <w:p w14:paraId="60DF9AC4" w14:textId="77777777" w:rsidR="00FA652F" w:rsidRPr="00831FFF" w:rsidRDefault="00FA652F" w:rsidP="00FA652F">
      <w:r w:rsidRPr="00831FFF">
        <w:t xml:space="preserve">The grading form shows point values for this assignment. Please review it now.  </w:t>
      </w:r>
    </w:p>
    <w:p w14:paraId="7D4148B6" w14:textId="77777777" w:rsidR="00FA652F" w:rsidRPr="00831FFF" w:rsidRDefault="00FA652F" w:rsidP="00FA652F"/>
    <w:p w14:paraId="4C8F6374" w14:textId="77777777" w:rsidR="00FA652F" w:rsidRPr="00831FFF" w:rsidRDefault="00FA652F" w:rsidP="00FA652F">
      <w:r w:rsidRPr="00831FFF">
        <w:t xml:space="preserve">Show screen shots of the </w:t>
      </w:r>
      <w:r>
        <w:t>python code</w:t>
      </w:r>
      <w:r w:rsidRPr="00831FFF">
        <w:t xml:space="preserve"> with comments</w:t>
      </w:r>
      <w:r>
        <w:t xml:space="preserve"> and your input/output window</w:t>
      </w:r>
      <w:r w:rsidRPr="00831FFF">
        <w:t xml:space="preserve">. </w:t>
      </w:r>
      <w:r w:rsidRPr="00831FFF">
        <w:rPr>
          <w:b/>
          <w:color w:val="BF8F00" w:themeColor="accent4" w:themeShade="BF"/>
        </w:rPr>
        <w:t xml:space="preserve"> </w:t>
      </w:r>
    </w:p>
    <w:p w14:paraId="33E7445D" w14:textId="77777777" w:rsidR="00FA652F" w:rsidRPr="00831FFF" w:rsidRDefault="00FA652F" w:rsidP="00FA652F"/>
    <w:p w14:paraId="4A367ADA" w14:textId="26BD752E" w:rsidR="00FA652F" w:rsidRPr="00831FFF" w:rsidRDefault="00FA652F" w:rsidP="00FA652F">
      <w:r w:rsidRPr="00831FFF">
        <w:t xml:space="preserve">You should use several </w:t>
      </w:r>
      <w:r w:rsidR="008F59E1" w:rsidRPr="00831FFF">
        <w:t>well-planned</w:t>
      </w:r>
      <w:r w:rsidRPr="00831FFF">
        <w:t xml:space="preserve"> sets of data to check out your program. Testing your programs with just the data that is asked for in the assignment does not necessarily mean that the programs will work for all cases.  </w:t>
      </w:r>
    </w:p>
    <w:p w14:paraId="2713D995" w14:textId="77777777" w:rsidR="00FA652F" w:rsidRDefault="00FA652F" w:rsidP="00FA652F">
      <w:r w:rsidRPr="00505079">
        <w:t xml:space="preserve">Please include the following comments in each of your </w:t>
      </w:r>
      <w:r>
        <w:t>Python</w:t>
      </w:r>
      <w:r w:rsidRPr="00505079">
        <w:t xml:space="preserve"> programs:</w:t>
      </w:r>
    </w:p>
    <w:p w14:paraId="3F8F018B" w14:textId="77777777" w:rsidR="00FA652F" w:rsidRPr="00505079" w:rsidRDefault="00FA652F" w:rsidP="00FA652F"/>
    <w:p w14:paraId="6C3B1838" w14:textId="77777777" w:rsidR="00FA652F" w:rsidRPr="00505079" w:rsidRDefault="00FA652F" w:rsidP="00FA652F">
      <w:r w:rsidRPr="00505079">
        <w:t>Your Name</w:t>
      </w:r>
    </w:p>
    <w:p w14:paraId="321D1DAC" w14:textId="77777777" w:rsidR="00FA652F" w:rsidRDefault="00FA652F" w:rsidP="00FA652F">
      <w:r>
        <w:t>Section</w:t>
      </w:r>
    </w:p>
    <w:p w14:paraId="220816BE" w14:textId="77777777" w:rsidR="00FA652F" w:rsidRDefault="00FA652F" w:rsidP="00FA652F">
      <w:r>
        <w:t>Date</w:t>
      </w:r>
    </w:p>
    <w:p w14:paraId="2B5D46E6" w14:textId="77777777" w:rsidR="00FA652F" w:rsidRDefault="00FA652F" w:rsidP="00FA652F">
      <w:r>
        <w:t>Description</w:t>
      </w:r>
    </w:p>
    <w:p w14:paraId="3475B129" w14:textId="77777777" w:rsidR="00FA652F" w:rsidRDefault="00FA652F" w:rsidP="00FA652F">
      <w:r>
        <w:t>Assignment Number</w:t>
      </w:r>
    </w:p>
    <w:p w14:paraId="221A2FF0" w14:textId="77777777" w:rsidR="00FA652F" w:rsidRDefault="00FA652F" w:rsidP="00FA652F"/>
    <w:p w14:paraId="61ADCCF2" w14:textId="77777777" w:rsidR="00FA652F" w:rsidRDefault="00FA652F" w:rsidP="00FA652F">
      <w:r>
        <w:t>A python template (</w:t>
      </w:r>
      <w:r w:rsidRPr="008370A7">
        <w:t>python_template.py</w:t>
      </w:r>
      <w:r>
        <w:t>) has been provided for you to use.</w:t>
      </w:r>
    </w:p>
    <w:p w14:paraId="639C5A0C" w14:textId="77777777" w:rsidR="00F728CA" w:rsidRDefault="00F728CA" w:rsidP="00FA652F"/>
    <w:p w14:paraId="00375B0D" w14:textId="3EFA9F7E" w:rsidR="00F728CA" w:rsidRPr="00E71725" w:rsidRDefault="00F728CA" w:rsidP="00F728CA">
      <w:pPr>
        <w:rPr>
          <w:sz w:val="28"/>
          <w:szCs w:val="28"/>
        </w:rPr>
      </w:pPr>
      <w:r w:rsidRPr="00E71725">
        <w:rPr>
          <w:sz w:val="28"/>
          <w:szCs w:val="28"/>
        </w:rPr>
        <w:lastRenderedPageBreak/>
        <w:t xml:space="preserve">Name this document </w:t>
      </w:r>
      <w:proofErr w:type="spellStart"/>
      <w:r w:rsidRPr="00E71725">
        <w:rPr>
          <w:sz w:val="28"/>
          <w:szCs w:val="28"/>
        </w:rPr>
        <w:t>XXX_Assignment</w:t>
      </w:r>
      <w:proofErr w:type="spellEnd"/>
      <w:r w:rsidR="00E62127">
        <w:rPr>
          <w:sz w:val="28"/>
          <w:szCs w:val="28"/>
        </w:rPr>
        <w:t xml:space="preserve"> 5</w:t>
      </w:r>
      <w:r w:rsidRPr="00E71725">
        <w:rPr>
          <w:sz w:val="28"/>
          <w:szCs w:val="28"/>
        </w:rPr>
        <w:t xml:space="preserve"> where XXX are your initials. </w:t>
      </w:r>
      <w:r w:rsidR="008F59E1">
        <w:rPr>
          <w:sz w:val="28"/>
          <w:szCs w:val="28"/>
        </w:rPr>
        <w:t>Include a</w:t>
      </w:r>
      <w:r w:rsidRPr="00E71725">
        <w:rPr>
          <w:sz w:val="28"/>
          <w:szCs w:val="28"/>
        </w:rPr>
        <w:t xml:space="preserve"> </w:t>
      </w:r>
      <w:r>
        <w:rPr>
          <w:sz w:val="28"/>
          <w:szCs w:val="28"/>
        </w:rPr>
        <w:t>python</w:t>
      </w:r>
      <w:r w:rsidRPr="00E71725">
        <w:rPr>
          <w:sz w:val="28"/>
          <w:szCs w:val="28"/>
        </w:rPr>
        <w:t xml:space="preserve"> </w:t>
      </w:r>
      <w:r w:rsidR="008F59E1">
        <w:rPr>
          <w:sz w:val="28"/>
          <w:szCs w:val="28"/>
        </w:rPr>
        <w:t xml:space="preserve">file named </w:t>
      </w:r>
      <w:r w:rsidRPr="00E71725">
        <w:rPr>
          <w:sz w:val="28"/>
          <w:szCs w:val="28"/>
        </w:rPr>
        <w:t>P01.</w:t>
      </w:r>
      <w:r>
        <w:rPr>
          <w:sz w:val="28"/>
          <w:szCs w:val="28"/>
        </w:rPr>
        <w:t>py</w:t>
      </w:r>
      <w:r w:rsidRPr="00E71725">
        <w:rPr>
          <w:sz w:val="28"/>
          <w:szCs w:val="28"/>
        </w:rPr>
        <w:t>, P02.</w:t>
      </w:r>
      <w:r>
        <w:rPr>
          <w:sz w:val="28"/>
          <w:szCs w:val="28"/>
        </w:rPr>
        <w:t>py</w:t>
      </w:r>
      <w:r w:rsidR="008F59E1">
        <w:rPr>
          <w:sz w:val="28"/>
          <w:szCs w:val="28"/>
        </w:rPr>
        <w:t>,</w:t>
      </w:r>
      <w:r w:rsidRPr="00E71725">
        <w:rPr>
          <w:sz w:val="28"/>
          <w:szCs w:val="28"/>
        </w:rPr>
        <w:t xml:space="preserve"> etc.</w:t>
      </w:r>
      <w:r w:rsidR="008F59E1">
        <w:rPr>
          <w:sz w:val="28"/>
          <w:szCs w:val="28"/>
        </w:rPr>
        <w:t xml:space="preserve"> for each problem.</w:t>
      </w:r>
    </w:p>
    <w:p w14:paraId="66ACA948" w14:textId="77777777" w:rsidR="00D1365C" w:rsidRDefault="00D1365C" w:rsidP="00491047"/>
    <w:p w14:paraId="08E72BC4" w14:textId="77777777" w:rsidR="00D1365C" w:rsidRDefault="00D1365C" w:rsidP="00491047"/>
    <w:p w14:paraId="0B765531" w14:textId="77777777" w:rsidR="00210E5A" w:rsidRPr="00B76EF1" w:rsidRDefault="00210E5A" w:rsidP="00B76EF1">
      <w:pPr>
        <w:pStyle w:val="Heading2"/>
      </w:pPr>
      <w:bookmarkStart w:id="0" w:name="_Hlk534466032"/>
      <w:r w:rsidRPr="00B76EF1">
        <w:t>For this part you will be writing three functions:</w:t>
      </w:r>
    </w:p>
    <w:p w14:paraId="3701470F" w14:textId="2767751D" w:rsidR="00B76EF1" w:rsidRDefault="00B76EF1" w:rsidP="00B76EF1"/>
    <w:p w14:paraId="4704A583" w14:textId="77777777" w:rsidR="00B76EF1" w:rsidRDefault="00B76EF1" w:rsidP="00B76EF1"/>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75"/>
        <w:gridCol w:w="6655"/>
      </w:tblGrid>
      <w:tr w:rsidR="00B76EF1" w14:paraId="428AEB5B" w14:textId="77777777" w:rsidTr="00BC31F9">
        <w:tc>
          <w:tcPr>
            <w:tcW w:w="1975" w:type="dxa"/>
            <w:shd w:val="clear" w:color="auto" w:fill="E7E6E6" w:themeFill="background2"/>
          </w:tcPr>
          <w:p w14:paraId="55910BB0" w14:textId="0F3D5CC3" w:rsidR="00B76EF1" w:rsidRPr="00BC31F9" w:rsidRDefault="00B76EF1" w:rsidP="00B76EF1">
            <w:pPr>
              <w:rPr>
                <w:rFonts w:ascii="Consolas" w:hAnsi="Consolas"/>
              </w:rPr>
            </w:pPr>
            <w:r w:rsidRPr="00BC31F9">
              <w:rPr>
                <w:rFonts w:ascii="Consolas" w:hAnsi="Consolas"/>
              </w:rPr>
              <w:t xml:space="preserve"># function:   </w:t>
            </w:r>
          </w:p>
        </w:tc>
        <w:tc>
          <w:tcPr>
            <w:tcW w:w="6655" w:type="dxa"/>
            <w:shd w:val="clear" w:color="auto" w:fill="E7E6E6" w:themeFill="background2"/>
          </w:tcPr>
          <w:p w14:paraId="387A2FDC" w14:textId="4A560E3C" w:rsidR="00B76EF1" w:rsidRPr="00BC31F9" w:rsidRDefault="00BC31F9" w:rsidP="00B76EF1">
            <w:pPr>
              <w:rPr>
                <w:rFonts w:ascii="Consolas" w:hAnsi="Consolas"/>
              </w:rPr>
            </w:pPr>
            <w:proofErr w:type="spellStart"/>
            <w:r w:rsidRPr="00BC31F9">
              <w:rPr>
                <w:rFonts w:ascii="Consolas" w:hAnsi="Consolas"/>
              </w:rPr>
              <w:t>horizontal_line</w:t>
            </w:r>
            <w:proofErr w:type="spellEnd"/>
          </w:p>
        </w:tc>
      </w:tr>
      <w:tr w:rsidR="00B76EF1" w14:paraId="08F4D090" w14:textId="77777777" w:rsidTr="00BC31F9">
        <w:tc>
          <w:tcPr>
            <w:tcW w:w="1975" w:type="dxa"/>
            <w:shd w:val="clear" w:color="auto" w:fill="E7E6E6" w:themeFill="background2"/>
          </w:tcPr>
          <w:p w14:paraId="32CEECDD" w14:textId="2EBF810B" w:rsidR="00B76EF1" w:rsidRPr="00BC31F9" w:rsidRDefault="00B76EF1" w:rsidP="00B76EF1">
            <w:pPr>
              <w:rPr>
                <w:rFonts w:ascii="Consolas" w:hAnsi="Consolas"/>
              </w:rPr>
            </w:pPr>
            <w:r w:rsidRPr="00BC31F9">
              <w:rPr>
                <w:rFonts w:ascii="Consolas" w:hAnsi="Consolas"/>
              </w:rPr>
              <w:t># input:</w:t>
            </w:r>
          </w:p>
        </w:tc>
        <w:tc>
          <w:tcPr>
            <w:tcW w:w="6655" w:type="dxa"/>
            <w:shd w:val="clear" w:color="auto" w:fill="E7E6E6" w:themeFill="background2"/>
          </w:tcPr>
          <w:p w14:paraId="4761AB48" w14:textId="3E08B953" w:rsidR="00B76EF1" w:rsidRPr="00BC31F9" w:rsidRDefault="00BC31F9" w:rsidP="00B76EF1">
            <w:pPr>
              <w:rPr>
                <w:rFonts w:ascii="Consolas" w:hAnsi="Consolas"/>
              </w:rPr>
            </w:pPr>
            <w:r w:rsidRPr="00BC31F9">
              <w:rPr>
                <w:rFonts w:ascii="Consolas" w:hAnsi="Consolas"/>
              </w:rPr>
              <w:t>a width value (integer)</w:t>
            </w:r>
          </w:p>
        </w:tc>
      </w:tr>
      <w:tr w:rsidR="00B76EF1" w14:paraId="583F2F7B" w14:textId="77777777" w:rsidTr="00BC31F9">
        <w:tc>
          <w:tcPr>
            <w:tcW w:w="1975" w:type="dxa"/>
            <w:shd w:val="clear" w:color="auto" w:fill="E7E6E6" w:themeFill="background2"/>
          </w:tcPr>
          <w:p w14:paraId="2B0B51C5" w14:textId="3D1F4C64" w:rsidR="00B76EF1" w:rsidRPr="00BC31F9" w:rsidRDefault="00B76EF1" w:rsidP="00B76EF1">
            <w:pPr>
              <w:rPr>
                <w:rFonts w:ascii="Consolas" w:hAnsi="Consolas"/>
              </w:rPr>
            </w:pPr>
            <w:r w:rsidRPr="00BC31F9">
              <w:rPr>
                <w:rFonts w:ascii="Consolas" w:hAnsi="Consolas"/>
              </w:rPr>
              <w:t># processing:</w:t>
            </w:r>
          </w:p>
        </w:tc>
        <w:tc>
          <w:tcPr>
            <w:tcW w:w="6655" w:type="dxa"/>
            <w:shd w:val="clear" w:color="auto" w:fill="E7E6E6" w:themeFill="background2"/>
          </w:tcPr>
          <w:p w14:paraId="6C4CC56F" w14:textId="764E9A2F" w:rsidR="00B76EF1" w:rsidRPr="00BC31F9" w:rsidRDefault="00BC31F9" w:rsidP="00B76EF1">
            <w:pPr>
              <w:rPr>
                <w:rFonts w:ascii="Consolas" w:hAnsi="Consolas"/>
              </w:rPr>
            </w:pPr>
            <w:r w:rsidRPr="00BC31F9">
              <w:rPr>
                <w:rFonts w:ascii="Consolas" w:hAnsi="Consolas"/>
              </w:rPr>
              <w:t>prints a single horizontal line of the desired size</w:t>
            </w:r>
          </w:p>
        </w:tc>
      </w:tr>
      <w:tr w:rsidR="00B76EF1" w14:paraId="5DEB2CA1" w14:textId="77777777" w:rsidTr="00BC31F9">
        <w:tc>
          <w:tcPr>
            <w:tcW w:w="1975" w:type="dxa"/>
            <w:shd w:val="clear" w:color="auto" w:fill="E7E6E6" w:themeFill="background2"/>
          </w:tcPr>
          <w:p w14:paraId="34821FCD" w14:textId="343DF876" w:rsidR="00B76EF1" w:rsidRPr="00BC31F9" w:rsidRDefault="00B76EF1" w:rsidP="00B76EF1">
            <w:pPr>
              <w:rPr>
                <w:rFonts w:ascii="Consolas" w:hAnsi="Consolas"/>
              </w:rPr>
            </w:pPr>
            <w:r w:rsidRPr="00BC31F9">
              <w:rPr>
                <w:rFonts w:ascii="Consolas" w:hAnsi="Consolas"/>
              </w:rPr>
              <w:t># output:</w:t>
            </w:r>
          </w:p>
        </w:tc>
        <w:tc>
          <w:tcPr>
            <w:tcW w:w="6655" w:type="dxa"/>
            <w:shd w:val="clear" w:color="auto" w:fill="E7E6E6" w:themeFill="background2"/>
          </w:tcPr>
          <w:p w14:paraId="7F0AD71B" w14:textId="777EA37B" w:rsidR="00B76EF1" w:rsidRPr="00BC31F9" w:rsidRDefault="00B76EF1" w:rsidP="00B76EF1">
            <w:pPr>
              <w:rPr>
                <w:rFonts w:ascii="Consolas" w:hAnsi="Consolas"/>
              </w:rPr>
            </w:pPr>
            <w:r w:rsidRPr="00BC31F9">
              <w:rPr>
                <w:rFonts w:ascii="Consolas" w:hAnsi="Consolas"/>
              </w:rPr>
              <w:t>does not return anything</w:t>
            </w:r>
          </w:p>
        </w:tc>
      </w:tr>
    </w:tbl>
    <w:p w14:paraId="47B5BC8E" w14:textId="4C153E64" w:rsidR="00B76EF1" w:rsidRDefault="00B76EF1" w:rsidP="00B76EF1"/>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75"/>
        <w:gridCol w:w="6655"/>
      </w:tblGrid>
      <w:tr w:rsidR="00BC31F9" w14:paraId="39E1CA81" w14:textId="77777777" w:rsidTr="004943BC">
        <w:tc>
          <w:tcPr>
            <w:tcW w:w="1975" w:type="dxa"/>
            <w:shd w:val="clear" w:color="auto" w:fill="E7E6E6" w:themeFill="background2"/>
          </w:tcPr>
          <w:p w14:paraId="42D7F5C2" w14:textId="77777777" w:rsidR="00BC31F9" w:rsidRPr="00BC31F9" w:rsidRDefault="00BC31F9" w:rsidP="004943BC">
            <w:pPr>
              <w:rPr>
                <w:rFonts w:ascii="Consolas" w:hAnsi="Consolas"/>
              </w:rPr>
            </w:pPr>
            <w:r w:rsidRPr="00BC31F9">
              <w:rPr>
                <w:rFonts w:ascii="Consolas" w:hAnsi="Consolas"/>
              </w:rPr>
              <w:t xml:space="preserve"># function:   </w:t>
            </w:r>
          </w:p>
        </w:tc>
        <w:tc>
          <w:tcPr>
            <w:tcW w:w="6655" w:type="dxa"/>
            <w:shd w:val="clear" w:color="auto" w:fill="E7E6E6" w:themeFill="background2"/>
          </w:tcPr>
          <w:p w14:paraId="6ADCF64D" w14:textId="626CFCEB" w:rsidR="00BC31F9" w:rsidRPr="00BC31F9" w:rsidRDefault="00BC31F9" w:rsidP="004943BC">
            <w:pPr>
              <w:rPr>
                <w:rFonts w:ascii="Consolas" w:hAnsi="Consolas"/>
              </w:rPr>
            </w:pPr>
            <w:proofErr w:type="spellStart"/>
            <w:r w:rsidRPr="00BC31F9">
              <w:rPr>
                <w:rFonts w:ascii="Consolas" w:hAnsi="Consolas"/>
              </w:rPr>
              <w:t>vertical_line</w:t>
            </w:r>
            <w:proofErr w:type="spellEnd"/>
          </w:p>
        </w:tc>
      </w:tr>
      <w:tr w:rsidR="00BC31F9" w14:paraId="424B4613" w14:textId="77777777" w:rsidTr="004943BC">
        <w:tc>
          <w:tcPr>
            <w:tcW w:w="1975" w:type="dxa"/>
            <w:shd w:val="clear" w:color="auto" w:fill="E7E6E6" w:themeFill="background2"/>
          </w:tcPr>
          <w:p w14:paraId="26228B4F" w14:textId="77777777" w:rsidR="00BC31F9" w:rsidRPr="00BC31F9" w:rsidRDefault="00BC31F9" w:rsidP="004943BC">
            <w:pPr>
              <w:rPr>
                <w:rFonts w:ascii="Consolas" w:hAnsi="Consolas"/>
              </w:rPr>
            </w:pPr>
            <w:r w:rsidRPr="00BC31F9">
              <w:rPr>
                <w:rFonts w:ascii="Consolas" w:hAnsi="Consolas"/>
              </w:rPr>
              <w:t># input:</w:t>
            </w:r>
          </w:p>
        </w:tc>
        <w:tc>
          <w:tcPr>
            <w:tcW w:w="6655" w:type="dxa"/>
            <w:shd w:val="clear" w:color="auto" w:fill="E7E6E6" w:themeFill="background2"/>
          </w:tcPr>
          <w:p w14:paraId="16472460" w14:textId="77777777" w:rsidR="00BC31F9" w:rsidRPr="00BC31F9" w:rsidRDefault="00BC31F9" w:rsidP="004943BC">
            <w:pPr>
              <w:rPr>
                <w:rFonts w:ascii="Consolas" w:hAnsi="Consolas"/>
              </w:rPr>
            </w:pPr>
            <w:r w:rsidRPr="00BC31F9">
              <w:rPr>
                <w:rFonts w:ascii="Consolas" w:hAnsi="Consolas"/>
              </w:rPr>
              <w:t>a shift value and a height value (both integers)</w:t>
            </w:r>
          </w:p>
        </w:tc>
      </w:tr>
      <w:tr w:rsidR="00BC31F9" w14:paraId="7A735EB3" w14:textId="77777777" w:rsidTr="004943BC">
        <w:tc>
          <w:tcPr>
            <w:tcW w:w="1975" w:type="dxa"/>
            <w:shd w:val="clear" w:color="auto" w:fill="E7E6E6" w:themeFill="background2"/>
          </w:tcPr>
          <w:p w14:paraId="5CCC2084" w14:textId="77777777" w:rsidR="00BC31F9" w:rsidRPr="00BC31F9" w:rsidRDefault="00BC31F9" w:rsidP="004943BC">
            <w:pPr>
              <w:rPr>
                <w:rFonts w:ascii="Consolas" w:hAnsi="Consolas"/>
              </w:rPr>
            </w:pPr>
            <w:r w:rsidRPr="00BC31F9">
              <w:rPr>
                <w:rFonts w:ascii="Consolas" w:hAnsi="Consolas"/>
              </w:rPr>
              <w:t># processing:</w:t>
            </w:r>
          </w:p>
        </w:tc>
        <w:tc>
          <w:tcPr>
            <w:tcW w:w="6655" w:type="dxa"/>
            <w:shd w:val="clear" w:color="auto" w:fill="E7E6E6" w:themeFill="background2"/>
          </w:tcPr>
          <w:p w14:paraId="3F354A62" w14:textId="7E1E2125" w:rsidR="00BC31F9" w:rsidRPr="00BC31F9" w:rsidRDefault="00BC31F9" w:rsidP="004943BC">
            <w:pPr>
              <w:rPr>
                <w:rFonts w:ascii="Consolas" w:hAnsi="Consolas"/>
              </w:rPr>
            </w:pPr>
            <w:r w:rsidRPr="00BC31F9">
              <w:rPr>
                <w:rFonts w:ascii="Consolas" w:hAnsi="Consolas"/>
              </w:rPr>
              <w:t>generates a single vertical line of the desired height.</w:t>
            </w:r>
            <w:r>
              <w:rPr>
                <w:rFonts w:ascii="Consolas" w:hAnsi="Consolas"/>
              </w:rPr>
              <w:t xml:space="preserve"> </w:t>
            </w:r>
            <w:r w:rsidRPr="00BC31F9">
              <w:rPr>
                <w:rFonts w:ascii="Consolas" w:hAnsi="Consolas"/>
              </w:rPr>
              <w:t>The line is offset from the left side of the screen using the shift value</w:t>
            </w:r>
          </w:p>
        </w:tc>
      </w:tr>
      <w:tr w:rsidR="00BC31F9" w14:paraId="0FD45A57" w14:textId="77777777" w:rsidTr="004943BC">
        <w:tc>
          <w:tcPr>
            <w:tcW w:w="1975" w:type="dxa"/>
            <w:shd w:val="clear" w:color="auto" w:fill="E7E6E6" w:themeFill="background2"/>
          </w:tcPr>
          <w:p w14:paraId="3704F5B5" w14:textId="77777777" w:rsidR="00BC31F9" w:rsidRPr="00BC31F9" w:rsidRDefault="00BC31F9" w:rsidP="004943BC">
            <w:pPr>
              <w:rPr>
                <w:rFonts w:ascii="Consolas" w:hAnsi="Consolas"/>
              </w:rPr>
            </w:pPr>
            <w:r w:rsidRPr="00BC31F9">
              <w:rPr>
                <w:rFonts w:ascii="Consolas" w:hAnsi="Consolas"/>
              </w:rPr>
              <w:t># output:</w:t>
            </w:r>
          </w:p>
        </w:tc>
        <w:tc>
          <w:tcPr>
            <w:tcW w:w="6655" w:type="dxa"/>
            <w:shd w:val="clear" w:color="auto" w:fill="E7E6E6" w:themeFill="background2"/>
          </w:tcPr>
          <w:p w14:paraId="5453042F" w14:textId="77777777" w:rsidR="00BC31F9" w:rsidRPr="00BC31F9" w:rsidRDefault="00BC31F9" w:rsidP="004943BC">
            <w:pPr>
              <w:rPr>
                <w:rFonts w:ascii="Consolas" w:hAnsi="Consolas"/>
              </w:rPr>
            </w:pPr>
            <w:r w:rsidRPr="00BC31F9">
              <w:rPr>
                <w:rFonts w:ascii="Consolas" w:hAnsi="Consolas"/>
              </w:rPr>
              <w:t>does not return anything</w:t>
            </w:r>
          </w:p>
        </w:tc>
      </w:tr>
    </w:tbl>
    <w:p w14:paraId="6607586B" w14:textId="609A7839" w:rsidR="00BC31F9" w:rsidRDefault="00BC31F9" w:rsidP="00B76EF1"/>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75"/>
        <w:gridCol w:w="6655"/>
      </w:tblGrid>
      <w:tr w:rsidR="00BC31F9" w14:paraId="0BEA1A1C" w14:textId="77777777" w:rsidTr="004943BC">
        <w:tc>
          <w:tcPr>
            <w:tcW w:w="1975" w:type="dxa"/>
            <w:shd w:val="clear" w:color="auto" w:fill="E7E6E6" w:themeFill="background2"/>
          </w:tcPr>
          <w:p w14:paraId="0A51BC07" w14:textId="77777777" w:rsidR="00BC31F9" w:rsidRPr="00BC31F9" w:rsidRDefault="00BC31F9" w:rsidP="004943BC">
            <w:pPr>
              <w:rPr>
                <w:rFonts w:ascii="Consolas" w:hAnsi="Consolas"/>
              </w:rPr>
            </w:pPr>
            <w:r w:rsidRPr="00BC31F9">
              <w:rPr>
                <w:rFonts w:ascii="Consolas" w:hAnsi="Consolas"/>
              </w:rPr>
              <w:t xml:space="preserve"># function:   </w:t>
            </w:r>
          </w:p>
        </w:tc>
        <w:tc>
          <w:tcPr>
            <w:tcW w:w="6655" w:type="dxa"/>
            <w:shd w:val="clear" w:color="auto" w:fill="E7E6E6" w:themeFill="background2"/>
          </w:tcPr>
          <w:p w14:paraId="2EE114DC" w14:textId="383679C0" w:rsidR="00BC31F9" w:rsidRPr="00BC31F9" w:rsidRDefault="00BC31F9" w:rsidP="004943BC">
            <w:pPr>
              <w:rPr>
                <w:rFonts w:ascii="Consolas" w:hAnsi="Consolas"/>
              </w:rPr>
            </w:pPr>
            <w:proofErr w:type="spellStart"/>
            <w:r w:rsidRPr="00BC31F9">
              <w:rPr>
                <w:rFonts w:ascii="Consolas" w:hAnsi="Consolas"/>
              </w:rPr>
              <w:t>two_vertical_lines</w:t>
            </w:r>
            <w:proofErr w:type="spellEnd"/>
          </w:p>
        </w:tc>
      </w:tr>
      <w:tr w:rsidR="00BC31F9" w14:paraId="45C32C2B" w14:textId="77777777" w:rsidTr="004943BC">
        <w:tc>
          <w:tcPr>
            <w:tcW w:w="1975" w:type="dxa"/>
            <w:shd w:val="clear" w:color="auto" w:fill="E7E6E6" w:themeFill="background2"/>
          </w:tcPr>
          <w:p w14:paraId="2EF86403" w14:textId="77777777" w:rsidR="00BC31F9" w:rsidRPr="00BC31F9" w:rsidRDefault="00BC31F9" w:rsidP="004943BC">
            <w:pPr>
              <w:rPr>
                <w:rFonts w:ascii="Consolas" w:hAnsi="Consolas"/>
              </w:rPr>
            </w:pPr>
            <w:r w:rsidRPr="00BC31F9">
              <w:rPr>
                <w:rFonts w:ascii="Consolas" w:hAnsi="Consolas"/>
              </w:rPr>
              <w:t># input:</w:t>
            </w:r>
          </w:p>
        </w:tc>
        <w:tc>
          <w:tcPr>
            <w:tcW w:w="6655" w:type="dxa"/>
            <w:shd w:val="clear" w:color="auto" w:fill="E7E6E6" w:themeFill="background2"/>
          </w:tcPr>
          <w:p w14:paraId="0A2197A4" w14:textId="27FC4418" w:rsidR="00BC31F9" w:rsidRPr="00BC31F9" w:rsidRDefault="00BC31F9" w:rsidP="004943BC">
            <w:pPr>
              <w:rPr>
                <w:rFonts w:ascii="Consolas" w:hAnsi="Consolas"/>
              </w:rPr>
            </w:pPr>
            <w:r w:rsidRPr="00BC31F9">
              <w:rPr>
                <w:rFonts w:ascii="Consolas" w:hAnsi="Consolas"/>
              </w:rPr>
              <w:t>a width value and a height value (both integers)</w:t>
            </w:r>
          </w:p>
        </w:tc>
      </w:tr>
      <w:tr w:rsidR="00BC31F9" w14:paraId="2EE850F2" w14:textId="77777777" w:rsidTr="004943BC">
        <w:tc>
          <w:tcPr>
            <w:tcW w:w="1975" w:type="dxa"/>
            <w:shd w:val="clear" w:color="auto" w:fill="E7E6E6" w:themeFill="background2"/>
          </w:tcPr>
          <w:p w14:paraId="6B82534C" w14:textId="77777777" w:rsidR="00BC31F9" w:rsidRPr="00BC31F9" w:rsidRDefault="00BC31F9" w:rsidP="004943BC">
            <w:pPr>
              <w:rPr>
                <w:rFonts w:ascii="Consolas" w:hAnsi="Consolas"/>
              </w:rPr>
            </w:pPr>
            <w:r w:rsidRPr="00BC31F9">
              <w:rPr>
                <w:rFonts w:ascii="Consolas" w:hAnsi="Consolas"/>
              </w:rPr>
              <w:t># processing:</w:t>
            </w:r>
          </w:p>
        </w:tc>
        <w:tc>
          <w:tcPr>
            <w:tcW w:w="6655" w:type="dxa"/>
            <w:shd w:val="clear" w:color="auto" w:fill="E7E6E6" w:themeFill="background2"/>
          </w:tcPr>
          <w:p w14:paraId="1C602140" w14:textId="710928C9" w:rsidR="00BC31F9" w:rsidRPr="00BC31F9" w:rsidRDefault="00BC31F9" w:rsidP="004943BC">
            <w:pPr>
              <w:rPr>
                <w:rFonts w:ascii="Consolas" w:hAnsi="Consolas"/>
              </w:rPr>
            </w:pPr>
            <w:r w:rsidRPr="00BC31F9">
              <w:rPr>
                <w:rFonts w:ascii="Consolas" w:hAnsi="Consolas"/>
              </w:rPr>
              <w:t>generates two vertical lines.  the first line is along the left side of</w:t>
            </w:r>
            <w:r>
              <w:rPr>
                <w:rFonts w:ascii="Consolas" w:hAnsi="Consolas"/>
              </w:rPr>
              <w:t xml:space="preserve"> </w:t>
            </w:r>
            <w:r w:rsidRPr="00BC31F9">
              <w:rPr>
                <w:rFonts w:ascii="Consolas" w:hAnsi="Consolas"/>
              </w:rPr>
              <w:t>the screen. the second line is offset using the "width" value supplied</w:t>
            </w:r>
          </w:p>
        </w:tc>
      </w:tr>
      <w:tr w:rsidR="00BC31F9" w14:paraId="6329779B" w14:textId="77777777" w:rsidTr="004943BC">
        <w:tc>
          <w:tcPr>
            <w:tcW w:w="1975" w:type="dxa"/>
            <w:shd w:val="clear" w:color="auto" w:fill="E7E6E6" w:themeFill="background2"/>
          </w:tcPr>
          <w:p w14:paraId="21762357" w14:textId="77777777" w:rsidR="00BC31F9" w:rsidRPr="00BC31F9" w:rsidRDefault="00BC31F9" w:rsidP="004943BC">
            <w:pPr>
              <w:rPr>
                <w:rFonts w:ascii="Consolas" w:hAnsi="Consolas"/>
              </w:rPr>
            </w:pPr>
            <w:r w:rsidRPr="00BC31F9">
              <w:rPr>
                <w:rFonts w:ascii="Consolas" w:hAnsi="Consolas"/>
              </w:rPr>
              <w:t># output:</w:t>
            </w:r>
          </w:p>
        </w:tc>
        <w:tc>
          <w:tcPr>
            <w:tcW w:w="6655" w:type="dxa"/>
            <w:shd w:val="clear" w:color="auto" w:fill="E7E6E6" w:themeFill="background2"/>
          </w:tcPr>
          <w:p w14:paraId="4C3688C3" w14:textId="77777777" w:rsidR="00BC31F9" w:rsidRPr="00BC31F9" w:rsidRDefault="00BC31F9" w:rsidP="004943BC">
            <w:pPr>
              <w:rPr>
                <w:rFonts w:ascii="Consolas" w:hAnsi="Consolas"/>
              </w:rPr>
            </w:pPr>
            <w:r w:rsidRPr="00BC31F9">
              <w:rPr>
                <w:rFonts w:ascii="Consolas" w:hAnsi="Consolas"/>
              </w:rPr>
              <w:t>does not return anything</w:t>
            </w:r>
          </w:p>
        </w:tc>
      </w:tr>
    </w:tbl>
    <w:p w14:paraId="2102FA86" w14:textId="77777777" w:rsidR="00BC31F9" w:rsidRDefault="00BC31F9" w:rsidP="00B76EF1"/>
    <w:p w14:paraId="22463528" w14:textId="77777777" w:rsidR="00B76EF1" w:rsidRDefault="00B76EF1" w:rsidP="00B76EF1"/>
    <w:p w14:paraId="4CECE5BD" w14:textId="1CCCB62B" w:rsidR="00210E5A" w:rsidRDefault="00210E5A" w:rsidP="00B76EF1">
      <w:r>
        <w:t xml:space="preserve">Here is </w:t>
      </w:r>
      <w:r w:rsidR="00BC31F9">
        <w:t>the</w:t>
      </w:r>
      <w:r>
        <w:t xml:space="preserve"> sample program that you </w:t>
      </w:r>
      <w:r w:rsidR="00BC31F9" w:rsidRPr="00BC31F9">
        <w:rPr>
          <w:b/>
          <w:u w:val="single"/>
        </w:rPr>
        <w:t>will</w:t>
      </w:r>
      <w:r>
        <w:t xml:space="preserve"> use to test your functions. The expected output is printed below the sample code:</w:t>
      </w:r>
    </w:p>
    <w:p w14:paraId="39F85421" w14:textId="77777777" w:rsidR="00BC31F9" w:rsidRDefault="00BC31F9" w:rsidP="00B76EF1"/>
    <w:p w14:paraId="3736736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Horizontal line, width = 5:")</w:t>
      </w:r>
    </w:p>
    <w:p w14:paraId="3EF5236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horizont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5)</w:t>
      </w:r>
    </w:p>
    <w:p w14:paraId="5D5C3E7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36D48A4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Horizontal line, width = 10:")</w:t>
      </w:r>
    </w:p>
    <w:p w14:paraId="12CACBF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horizont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10)</w:t>
      </w:r>
    </w:p>
    <w:p w14:paraId="08FED530"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334556D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Horizontal line, width = 15:")</w:t>
      </w:r>
    </w:p>
    <w:p w14:paraId="0621967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horizont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15)</w:t>
      </w:r>
    </w:p>
    <w:p w14:paraId="5195AEE4"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766336F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Vertical Line, shift=0; height=3:")</w:t>
      </w:r>
    </w:p>
    <w:p w14:paraId="5741AA2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vertic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0, 3)</w:t>
      </w:r>
    </w:p>
    <w:p w14:paraId="0D28979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694B7ED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Vertical Line, shift=3; height=3:")</w:t>
      </w:r>
    </w:p>
    <w:p w14:paraId="104F321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vertic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3, 3)</w:t>
      </w:r>
    </w:p>
    <w:p w14:paraId="49425B1A"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11ADC2C0"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Vertical Line, shift=6; height=5:")</w:t>
      </w:r>
    </w:p>
    <w:p w14:paraId="5214EC1B"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lastRenderedPageBreak/>
        <w:t>vertical_</w:t>
      </w:r>
      <w:proofErr w:type="gramStart"/>
      <w:r>
        <w:rPr>
          <w:rFonts w:ascii="Consolas" w:hAnsi="Consolas"/>
          <w:color w:val="333333"/>
        </w:rPr>
        <w:t>line</w:t>
      </w:r>
      <w:proofErr w:type="spellEnd"/>
      <w:r>
        <w:rPr>
          <w:rFonts w:ascii="Consolas" w:hAnsi="Consolas"/>
          <w:color w:val="333333"/>
        </w:rPr>
        <w:t>(</w:t>
      </w:r>
      <w:proofErr w:type="gramEnd"/>
      <w:r>
        <w:rPr>
          <w:rFonts w:ascii="Consolas" w:hAnsi="Consolas"/>
          <w:color w:val="333333"/>
        </w:rPr>
        <w:t>6, 5)</w:t>
      </w:r>
    </w:p>
    <w:p w14:paraId="07B2B608"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6DFE0BCC"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Two Vertical Lines, height=3; width=3:")</w:t>
      </w:r>
    </w:p>
    <w:p w14:paraId="46178878"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two_vertical_</w:t>
      </w:r>
      <w:proofErr w:type="gramStart"/>
      <w:r>
        <w:rPr>
          <w:rFonts w:ascii="Consolas" w:hAnsi="Consolas"/>
          <w:color w:val="333333"/>
        </w:rPr>
        <w:t>lines</w:t>
      </w:r>
      <w:proofErr w:type="spellEnd"/>
      <w:r>
        <w:rPr>
          <w:rFonts w:ascii="Consolas" w:hAnsi="Consolas"/>
          <w:color w:val="333333"/>
        </w:rPr>
        <w:t>(</w:t>
      </w:r>
      <w:proofErr w:type="gramEnd"/>
      <w:r>
        <w:rPr>
          <w:rFonts w:ascii="Consolas" w:hAnsi="Consolas"/>
          <w:color w:val="333333"/>
        </w:rPr>
        <w:t>3, 3)</w:t>
      </w:r>
    </w:p>
    <w:p w14:paraId="0FDB4B1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6ADBC57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Two Vertical Lines, height=4; width=5:")</w:t>
      </w:r>
    </w:p>
    <w:p w14:paraId="0C33042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two_vertical_</w:t>
      </w:r>
      <w:proofErr w:type="gramStart"/>
      <w:r>
        <w:rPr>
          <w:rFonts w:ascii="Consolas" w:hAnsi="Consolas"/>
          <w:color w:val="333333"/>
        </w:rPr>
        <w:t>lines</w:t>
      </w:r>
      <w:proofErr w:type="spellEnd"/>
      <w:r>
        <w:rPr>
          <w:rFonts w:ascii="Consolas" w:hAnsi="Consolas"/>
          <w:color w:val="333333"/>
        </w:rPr>
        <w:t>(</w:t>
      </w:r>
      <w:proofErr w:type="gramEnd"/>
      <w:r>
        <w:rPr>
          <w:rFonts w:ascii="Consolas" w:hAnsi="Consolas"/>
          <w:color w:val="333333"/>
        </w:rPr>
        <w:t>4, 5)</w:t>
      </w:r>
    </w:p>
    <w:p w14:paraId="1C322BC0"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w:t>
      </w:r>
    </w:p>
    <w:p w14:paraId="4BC51C5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print ("Two Vertical Lines, height=5; width=2:")</w:t>
      </w:r>
    </w:p>
    <w:p w14:paraId="63DD53A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roofErr w:type="spellStart"/>
      <w:r>
        <w:rPr>
          <w:rFonts w:ascii="Consolas" w:hAnsi="Consolas"/>
          <w:color w:val="333333"/>
        </w:rPr>
        <w:t>two_vertical_</w:t>
      </w:r>
      <w:proofErr w:type="gramStart"/>
      <w:r>
        <w:rPr>
          <w:rFonts w:ascii="Consolas" w:hAnsi="Consolas"/>
          <w:color w:val="333333"/>
        </w:rPr>
        <w:t>lines</w:t>
      </w:r>
      <w:proofErr w:type="spellEnd"/>
      <w:r>
        <w:rPr>
          <w:rFonts w:ascii="Consolas" w:hAnsi="Consolas"/>
          <w:color w:val="333333"/>
        </w:rPr>
        <w:t>(</w:t>
      </w:r>
      <w:proofErr w:type="gramEnd"/>
      <w:r>
        <w:rPr>
          <w:rFonts w:ascii="Consolas" w:hAnsi="Consolas"/>
          <w:color w:val="333333"/>
        </w:rPr>
        <w:t>5, 2)</w:t>
      </w:r>
    </w:p>
    <w:p w14:paraId="4B110F35" w14:textId="77777777" w:rsidR="00BC31F9" w:rsidRDefault="00BC31F9" w:rsidP="00BC31F9">
      <w:pPr>
        <w:rPr>
          <w:rStyle w:val="Strong"/>
          <w:rFonts w:ascii="Helvetica" w:hAnsi="Helvetica" w:cs="Helvetica"/>
          <w:color w:val="333333"/>
          <w:sz w:val="21"/>
          <w:szCs w:val="21"/>
        </w:rPr>
      </w:pPr>
    </w:p>
    <w:p w14:paraId="3CDE2466" w14:textId="68813BFE" w:rsidR="00210E5A" w:rsidRDefault="00210E5A" w:rsidP="00BC31F9">
      <w:pPr>
        <w:rPr>
          <w:rStyle w:val="Strong"/>
          <w:rFonts w:ascii="Helvetica" w:hAnsi="Helvetica" w:cs="Helvetica"/>
          <w:color w:val="333333"/>
          <w:sz w:val="21"/>
          <w:szCs w:val="21"/>
        </w:rPr>
      </w:pPr>
      <w:r>
        <w:rPr>
          <w:rStyle w:val="Strong"/>
          <w:rFonts w:ascii="Helvetica" w:hAnsi="Helvetica" w:cs="Helvetica"/>
          <w:color w:val="333333"/>
          <w:sz w:val="21"/>
          <w:szCs w:val="21"/>
        </w:rPr>
        <w:t>Expected Output:</w:t>
      </w:r>
    </w:p>
    <w:p w14:paraId="40E77403" w14:textId="77777777" w:rsidR="00BC31F9" w:rsidRDefault="00BC31F9" w:rsidP="00BC31F9"/>
    <w:p w14:paraId="31273FE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Horizontal line, width = 5:</w:t>
      </w:r>
    </w:p>
    <w:p w14:paraId="49CAB158"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00025A8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7558CE67"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Horizontal line, width = 10:</w:t>
      </w:r>
    </w:p>
    <w:p w14:paraId="6AF336E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0F8F5DA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0A084F4C"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Horizontal line, width = 15:</w:t>
      </w:r>
    </w:p>
    <w:p w14:paraId="7BD6CD9A"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7A9A999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1802E716"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Vertical Line, shift=0; height=3:</w:t>
      </w:r>
    </w:p>
    <w:p w14:paraId="4267F78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298EF8C4"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6CEA361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7029133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72D3650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Vertical Line, shift=3; height=3:</w:t>
      </w:r>
    </w:p>
    <w:p w14:paraId="32D75FA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0B7CBC9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4B5AE40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78EB138B"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6D59B960"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Vertical Line, shift=6; height=5:</w:t>
      </w:r>
    </w:p>
    <w:p w14:paraId="262977B6"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1FE240E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45DFE7A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39C7E64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44DA63D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xml:space="preserve">      *</w:t>
      </w:r>
    </w:p>
    <w:p w14:paraId="09345F4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3939226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Two Vertical Lines, height=3; width=3:</w:t>
      </w:r>
    </w:p>
    <w:p w14:paraId="5FE8C46B"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7FC42D43"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24094EDD"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142340F1"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277F0A0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Two Vertical Lines, height=4; width=5:</w:t>
      </w:r>
    </w:p>
    <w:p w14:paraId="4FB1B73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6FCF9E89"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0B01E5E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62DCC92B"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   *</w:t>
      </w:r>
    </w:p>
    <w:p w14:paraId="4B1E6E0E"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p>
    <w:p w14:paraId="6970FD74"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Two Vertical Lines, height=5; width=2:</w:t>
      </w:r>
    </w:p>
    <w:p w14:paraId="2EB83A56"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6CA2BDFF"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3A5FC7CA"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lastRenderedPageBreak/>
        <w:t>**</w:t>
      </w:r>
    </w:p>
    <w:p w14:paraId="07805672"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61810085" w14:textId="77777777" w:rsidR="00210E5A" w:rsidRDefault="00210E5A" w:rsidP="00BC31F9">
      <w:pPr>
        <w:pStyle w:val="HTMLPreformatted"/>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rPr>
          <w:rFonts w:ascii="Consolas" w:hAnsi="Consolas"/>
          <w:color w:val="333333"/>
        </w:rPr>
      </w:pPr>
      <w:r>
        <w:rPr>
          <w:rFonts w:ascii="Consolas" w:hAnsi="Consolas"/>
          <w:color w:val="333333"/>
        </w:rPr>
        <w:t>**</w:t>
      </w:r>
    </w:p>
    <w:p w14:paraId="193CE6B6" w14:textId="77777777" w:rsidR="00823BAE" w:rsidRDefault="00823BAE" w:rsidP="00823BAE">
      <w:pPr>
        <w:pStyle w:val="NormalWeb"/>
        <w:shd w:val="clear" w:color="auto" w:fill="EEEEEE"/>
        <w:spacing w:before="0" w:beforeAutospacing="0" w:after="150" w:afterAutospacing="0"/>
        <w:rPr>
          <w:rFonts w:ascii="Helvetica" w:hAnsi="Helvetica" w:cs="Helvetica"/>
          <w:color w:val="333333"/>
          <w:sz w:val="21"/>
          <w:szCs w:val="21"/>
        </w:rPr>
      </w:pPr>
    </w:p>
    <w:p w14:paraId="70C87A1C" w14:textId="77777777" w:rsidR="00823BAE" w:rsidRDefault="00823BAE" w:rsidP="00823BAE">
      <w:r w:rsidRPr="00347D1E">
        <w:t xml:space="preserve">Comment your source code and describe your code to someone who may be viewing it for the first time. </w:t>
      </w:r>
    </w:p>
    <w:p w14:paraId="560185CC" w14:textId="77777777" w:rsidR="00823BAE" w:rsidRDefault="00823BAE" w:rsidP="00823BAE"/>
    <w:p w14:paraId="1376C63E" w14:textId="77777777" w:rsidR="00823BAE" w:rsidRDefault="00823BAE" w:rsidP="00823BAE">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47F8A6FF" w14:textId="6A7EBA26" w:rsidR="00823BAE" w:rsidRDefault="00823BAE" w:rsidP="004C1AC9">
      <w:pPr>
        <w:jc w:val="center"/>
      </w:pPr>
    </w:p>
    <w:p w14:paraId="7C626741" w14:textId="6D647408" w:rsidR="004C1AC9" w:rsidRDefault="00E05314" w:rsidP="00E05314">
      <w:pPr>
        <w:jc w:val="center"/>
      </w:pPr>
      <w:r>
        <w:rPr>
          <w:noProof/>
        </w:rPr>
        <w:drawing>
          <wp:inline distT="0" distB="0" distL="0" distR="0" wp14:anchorId="48CF05D5" wp14:editId="2B401947">
            <wp:extent cx="5488938" cy="52462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9139" cy="5342025"/>
                    </a:xfrm>
                    <a:prstGeom prst="rect">
                      <a:avLst/>
                    </a:prstGeom>
                  </pic:spPr>
                </pic:pic>
              </a:graphicData>
            </a:graphic>
          </wp:inline>
        </w:drawing>
      </w:r>
    </w:p>
    <w:p w14:paraId="41C44C2B" w14:textId="6E88391C" w:rsidR="00E05314" w:rsidRDefault="00E05314" w:rsidP="00E05314">
      <w:pPr>
        <w:jc w:val="center"/>
      </w:pPr>
      <w:r>
        <w:rPr>
          <w:noProof/>
        </w:rPr>
        <w:lastRenderedPageBreak/>
        <w:drawing>
          <wp:inline distT="0" distB="0" distL="0" distR="0" wp14:anchorId="7B03D7C9" wp14:editId="368DAF74">
            <wp:extent cx="5490839" cy="50707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62528" cy="5229318"/>
                    </a:xfrm>
                    <a:prstGeom prst="rect">
                      <a:avLst/>
                    </a:prstGeom>
                  </pic:spPr>
                </pic:pic>
              </a:graphicData>
            </a:graphic>
          </wp:inline>
        </w:drawing>
      </w:r>
    </w:p>
    <w:p w14:paraId="038DF042" w14:textId="194AB785" w:rsidR="00CC1B7E" w:rsidRDefault="00E05314" w:rsidP="004C1AC9">
      <w:pPr>
        <w:jc w:val="center"/>
      </w:pPr>
      <w:r>
        <w:rPr>
          <w:noProof/>
        </w:rPr>
        <w:drawing>
          <wp:inline distT="0" distB="0" distL="0" distR="0" wp14:anchorId="626F1FA3" wp14:editId="6B2A21B8">
            <wp:extent cx="5486400" cy="10579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1057910"/>
                    </a:xfrm>
                    <a:prstGeom prst="rect">
                      <a:avLst/>
                    </a:prstGeom>
                  </pic:spPr>
                </pic:pic>
              </a:graphicData>
            </a:graphic>
          </wp:inline>
        </w:drawing>
      </w:r>
    </w:p>
    <w:p w14:paraId="6EA6DE1B" w14:textId="2C82C615" w:rsidR="00CC1B7E" w:rsidRDefault="00CC1B7E" w:rsidP="004C1AC9">
      <w:pPr>
        <w:jc w:val="center"/>
      </w:pPr>
      <w:r>
        <w:rPr>
          <w:noProof/>
        </w:rPr>
        <w:lastRenderedPageBreak/>
        <w:drawing>
          <wp:inline distT="0" distB="0" distL="0" distR="0" wp14:anchorId="2FF5EC45" wp14:editId="79D4B6A4">
            <wp:extent cx="5486400" cy="50780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5078095"/>
                    </a:xfrm>
                    <a:prstGeom prst="rect">
                      <a:avLst/>
                    </a:prstGeom>
                  </pic:spPr>
                </pic:pic>
              </a:graphicData>
            </a:graphic>
          </wp:inline>
        </w:drawing>
      </w:r>
    </w:p>
    <w:p w14:paraId="754CF031" w14:textId="77777777" w:rsidR="00A50A75" w:rsidRDefault="00CC1B7E" w:rsidP="00CC1B7E">
      <w:pPr>
        <w:jc w:val="center"/>
        <w:rPr>
          <w:rFonts w:ascii="Times New Roman" w:hAnsi="Times New Roman" w:cs="Times New Roman"/>
        </w:rPr>
      </w:pPr>
      <w:r>
        <w:rPr>
          <w:noProof/>
        </w:rPr>
        <w:drawing>
          <wp:inline distT="0" distB="0" distL="0" distR="0" wp14:anchorId="1322C52E" wp14:editId="5A47B337">
            <wp:extent cx="5486400" cy="19989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998980"/>
                    </a:xfrm>
                    <a:prstGeom prst="rect">
                      <a:avLst/>
                    </a:prstGeom>
                  </pic:spPr>
                </pic:pic>
              </a:graphicData>
            </a:graphic>
          </wp:inline>
        </w:drawing>
      </w:r>
    </w:p>
    <w:p w14:paraId="6A47E07E" w14:textId="77777777" w:rsidR="00A50A75" w:rsidRDefault="00A50A75" w:rsidP="00CC1B7E">
      <w:pPr>
        <w:jc w:val="center"/>
        <w:rPr>
          <w:rFonts w:ascii="Times New Roman" w:hAnsi="Times New Roman" w:cs="Times New Roman"/>
        </w:rPr>
      </w:pPr>
    </w:p>
    <w:p w14:paraId="01FC11B3" w14:textId="77777777" w:rsidR="00A50A75" w:rsidRDefault="00A50A75" w:rsidP="00CC1B7E">
      <w:pPr>
        <w:jc w:val="center"/>
        <w:rPr>
          <w:rFonts w:ascii="Times New Roman" w:hAnsi="Times New Roman" w:cs="Times New Roman"/>
        </w:rPr>
      </w:pPr>
    </w:p>
    <w:p w14:paraId="18F3E9E0" w14:textId="5964902E" w:rsidR="00823BAE" w:rsidRDefault="00823BAE" w:rsidP="00CC1B7E">
      <w:pPr>
        <w:jc w:val="center"/>
        <w:rPr>
          <w:rFonts w:ascii="Times New Roman" w:hAnsi="Times New Roman" w:cs="Times New Roman"/>
        </w:rPr>
      </w:pPr>
      <w:r>
        <w:rPr>
          <w:rFonts w:ascii="Helvetica" w:hAnsi="Helvetica" w:cs="Helvetica"/>
          <w:color w:val="333333"/>
          <w:sz w:val="21"/>
          <w:szCs w:val="21"/>
        </w:rPr>
        <w:br/>
      </w:r>
    </w:p>
    <w:p w14:paraId="31BC2DF8" w14:textId="77777777" w:rsidR="00823BAE" w:rsidRDefault="00823BAE" w:rsidP="00823BAE">
      <w:pPr>
        <w:pStyle w:val="Heading2"/>
      </w:pPr>
      <w:r>
        <w:lastRenderedPageBreak/>
        <w:t>Write a function called "</w:t>
      </w:r>
      <w:proofErr w:type="spellStart"/>
      <w:r>
        <w:t>check_answer</w:t>
      </w:r>
      <w:proofErr w:type="spellEnd"/>
      <w:r>
        <w:t xml:space="preserve">" which will determine if a given addition or subtraction problem was solved correctly. </w:t>
      </w:r>
    </w:p>
    <w:p w14:paraId="4F6EF216" w14:textId="77777777" w:rsidR="00823BAE" w:rsidRDefault="00823BAE" w:rsidP="00823BAE"/>
    <w:p w14:paraId="59C94B4F" w14:textId="78176709" w:rsidR="00823BAE" w:rsidRDefault="00823BAE" w:rsidP="00823BAE">
      <w:r>
        <w:t>Here's the information for the function you are to create:</w:t>
      </w:r>
    </w:p>
    <w:p w14:paraId="34D8BC15" w14:textId="79B4362F" w:rsidR="00823BAE" w:rsidRDefault="00823BAE" w:rsidP="00823BAE"/>
    <w:tbl>
      <w:tblPr>
        <w:tblStyle w:val="TableGrid"/>
        <w:tblW w:w="0" w:type="auto"/>
        <w:tblBorders>
          <w:insideH w:val="none" w:sz="0" w:space="0" w:color="auto"/>
          <w:insideV w:val="none" w:sz="0" w:space="0" w:color="auto"/>
        </w:tblBorders>
        <w:tblLook w:val="04A0" w:firstRow="1" w:lastRow="0" w:firstColumn="1" w:lastColumn="0" w:noHBand="0" w:noVBand="1"/>
      </w:tblPr>
      <w:tblGrid>
        <w:gridCol w:w="1975"/>
        <w:gridCol w:w="6655"/>
      </w:tblGrid>
      <w:tr w:rsidR="00823BAE" w14:paraId="74011AA6" w14:textId="77777777" w:rsidTr="004943BC">
        <w:tc>
          <w:tcPr>
            <w:tcW w:w="1975" w:type="dxa"/>
            <w:shd w:val="clear" w:color="auto" w:fill="E7E6E6" w:themeFill="background2"/>
          </w:tcPr>
          <w:p w14:paraId="5085ED4B" w14:textId="77777777" w:rsidR="00823BAE" w:rsidRPr="00BC31F9" w:rsidRDefault="00823BAE" w:rsidP="004943BC">
            <w:pPr>
              <w:rPr>
                <w:rFonts w:ascii="Consolas" w:hAnsi="Consolas"/>
              </w:rPr>
            </w:pPr>
            <w:r w:rsidRPr="00BC31F9">
              <w:rPr>
                <w:rFonts w:ascii="Consolas" w:hAnsi="Consolas"/>
              </w:rPr>
              <w:t xml:space="preserve"># function:   </w:t>
            </w:r>
          </w:p>
        </w:tc>
        <w:tc>
          <w:tcPr>
            <w:tcW w:w="6655" w:type="dxa"/>
            <w:shd w:val="clear" w:color="auto" w:fill="E7E6E6" w:themeFill="background2"/>
          </w:tcPr>
          <w:p w14:paraId="3CED3B1A" w14:textId="0FE7DBD4" w:rsidR="00823BAE" w:rsidRPr="00BC31F9" w:rsidRDefault="00823BAE" w:rsidP="004943BC">
            <w:pPr>
              <w:rPr>
                <w:rFonts w:ascii="Consolas" w:hAnsi="Consolas"/>
              </w:rPr>
            </w:pPr>
            <w:proofErr w:type="spellStart"/>
            <w:r w:rsidRPr="00823BAE">
              <w:rPr>
                <w:rFonts w:ascii="Consolas" w:hAnsi="Consolas"/>
              </w:rPr>
              <w:t>check_answer</w:t>
            </w:r>
            <w:proofErr w:type="spellEnd"/>
          </w:p>
        </w:tc>
      </w:tr>
      <w:tr w:rsidR="00823BAE" w14:paraId="386D15E7" w14:textId="77777777" w:rsidTr="004943BC">
        <w:tc>
          <w:tcPr>
            <w:tcW w:w="1975" w:type="dxa"/>
            <w:shd w:val="clear" w:color="auto" w:fill="E7E6E6" w:themeFill="background2"/>
          </w:tcPr>
          <w:p w14:paraId="69685A13" w14:textId="77777777" w:rsidR="00823BAE" w:rsidRPr="00BC31F9" w:rsidRDefault="00823BAE" w:rsidP="004943BC">
            <w:pPr>
              <w:rPr>
                <w:rFonts w:ascii="Consolas" w:hAnsi="Consolas"/>
              </w:rPr>
            </w:pPr>
            <w:r w:rsidRPr="00BC31F9">
              <w:rPr>
                <w:rFonts w:ascii="Consolas" w:hAnsi="Consolas"/>
              </w:rPr>
              <w:t># input:</w:t>
            </w:r>
          </w:p>
        </w:tc>
        <w:tc>
          <w:tcPr>
            <w:tcW w:w="6655" w:type="dxa"/>
            <w:shd w:val="clear" w:color="auto" w:fill="E7E6E6" w:themeFill="background2"/>
          </w:tcPr>
          <w:p w14:paraId="635469D6" w14:textId="36A43FD2" w:rsidR="00823BAE" w:rsidRPr="00BC31F9" w:rsidRDefault="005E2960" w:rsidP="004943BC">
            <w:pPr>
              <w:rPr>
                <w:rFonts w:ascii="Consolas" w:hAnsi="Consolas"/>
              </w:rPr>
            </w:pPr>
            <w:r w:rsidRPr="005E2960">
              <w:rPr>
                <w:rFonts w:ascii="Consolas" w:hAnsi="Consolas"/>
              </w:rPr>
              <w:t>two numbers (number1 &amp; number2, both integers); an answer (an integer)</w:t>
            </w:r>
            <w:r>
              <w:rPr>
                <w:rFonts w:ascii="Consolas" w:hAnsi="Consolas"/>
              </w:rPr>
              <w:t xml:space="preserve"> </w:t>
            </w:r>
            <w:r w:rsidRPr="005E2960">
              <w:rPr>
                <w:rFonts w:ascii="Consolas" w:hAnsi="Consolas"/>
              </w:rPr>
              <w:t>and an operator (+ or -, expressed as a String)</w:t>
            </w:r>
          </w:p>
        </w:tc>
      </w:tr>
      <w:tr w:rsidR="00823BAE" w14:paraId="363C34E8" w14:textId="77777777" w:rsidTr="004943BC">
        <w:tc>
          <w:tcPr>
            <w:tcW w:w="1975" w:type="dxa"/>
            <w:shd w:val="clear" w:color="auto" w:fill="E7E6E6" w:themeFill="background2"/>
          </w:tcPr>
          <w:p w14:paraId="4BEE0C9E" w14:textId="77777777" w:rsidR="00823BAE" w:rsidRPr="00BC31F9" w:rsidRDefault="00823BAE" w:rsidP="004943BC">
            <w:pPr>
              <w:rPr>
                <w:rFonts w:ascii="Consolas" w:hAnsi="Consolas"/>
              </w:rPr>
            </w:pPr>
            <w:r w:rsidRPr="00BC31F9">
              <w:rPr>
                <w:rFonts w:ascii="Consolas" w:hAnsi="Consolas"/>
              </w:rPr>
              <w:t># processing:</w:t>
            </w:r>
          </w:p>
        </w:tc>
        <w:tc>
          <w:tcPr>
            <w:tcW w:w="6655" w:type="dxa"/>
            <w:shd w:val="clear" w:color="auto" w:fill="E7E6E6" w:themeFill="background2"/>
          </w:tcPr>
          <w:p w14:paraId="425CAA70" w14:textId="77777777" w:rsidR="00823BAE" w:rsidRDefault="005E2960" w:rsidP="004943BC">
            <w:pPr>
              <w:rPr>
                <w:rFonts w:ascii="Consolas" w:hAnsi="Consolas"/>
              </w:rPr>
            </w:pPr>
            <w:r w:rsidRPr="005E2960">
              <w:rPr>
                <w:rFonts w:ascii="Consolas" w:hAnsi="Consolas"/>
              </w:rPr>
              <w:t>determines if the supplied expression is correct.  for example, if the operator</w:t>
            </w:r>
            <w:r>
              <w:rPr>
                <w:rFonts w:ascii="Consolas" w:hAnsi="Consolas"/>
              </w:rPr>
              <w:t xml:space="preserve"> </w:t>
            </w:r>
            <w:r w:rsidRPr="005E2960">
              <w:rPr>
                <w:rFonts w:ascii="Consolas" w:hAnsi="Consolas"/>
              </w:rPr>
              <w:t>is "+", number1 = 1, number2 = 2 and answer = 3 then the expression is correct</w:t>
            </w:r>
          </w:p>
          <w:p w14:paraId="0666F11A" w14:textId="7515D25A" w:rsidR="005E2960" w:rsidRPr="00BC31F9" w:rsidRDefault="005E2960" w:rsidP="004943BC">
            <w:pPr>
              <w:rPr>
                <w:rFonts w:ascii="Consolas" w:hAnsi="Consolas"/>
              </w:rPr>
            </w:pPr>
            <w:r w:rsidRPr="005E2960">
              <w:rPr>
                <w:rFonts w:ascii="Consolas" w:hAnsi="Consolas"/>
              </w:rPr>
              <w:t>(1 + 2 = 3)</w:t>
            </w:r>
          </w:p>
        </w:tc>
      </w:tr>
      <w:tr w:rsidR="00823BAE" w14:paraId="481D01C3" w14:textId="77777777" w:rsidTr="004943BC">
        <w:tc>
          <w:tcPr>
            <w:tcW w:w="1975" w:type="dxa"/>
            <w:shd w:val="clear" w:color="auto" w:fill="E7E6E6" w:themeFill="background2"/>
          </w:tcPr>
          <w:p w14:paraId="3EC6868B" w14:textId="77777777" w:rsidR="00823BAE" w:rsidRPr="00BC31F9" w:rsidRDefault="00823BAE" w:rsidP="004943BC">
            <w:pPr>
              <w:rPr>
                <w:rFonts w:ascii="Consolas" w:hAnsi="Consolas"/>
              </w:rPr>
            </w:pPr>
            <w:r w:rsidRPr="00BC31F9">
              <w:rPr>
                <w:rFonts w:ascii="Consolas" w:hAnsi="Consolas"/>
              </w:rPr>
              <w:t># output:</w:t>
            </w:r>
          </w:p>
        </w:tc>
        <w:tc>
          <w:tcPr>
            <w:tcW w:w="6655" w:type="dxa"/>
            <w:shd w:val="clear" w:color="auto" w:fill="E7E6E6" w:themeFill="background2"/>
          </w:tcPr>
          <w:p w14:paraId="6124494D" w14:textId="20B571B3" w:rsidR="00823BAE" w:rsidRPr="00BC31F9" w:rsidRDefault="005E2960" w:rsidP="004943BC">
            <w:pPr>
              <w:rPr>
                <w:rFonts w:ascii="Consolas" w:hAnsi="Consolas"/>
              </w:rPr>
            </w:pPr>
            <w:r w:rsidRPr="005E2960">
              <w:rPr>
                <w:rFonts w:ascii="Consolas" w:hAnsi="Consolas"/>
              </w:rPr>
              <w:t>returns True if the expression is correct, False if it is not correct</w:t>
            </w:r>
          </w:p>
        </w:tc>
      </w:tr>
    </w:tbl>
    <w:p w14:paraId="118FB0FF" w14:textId="77777777" w:rsidR="00823BAE" w:rsidRDefault="00823BAE" w:rsidP="00823BAE"/>
    <w:p w14:paraId="44822823" w14:textId="77777777" w:rsidR="00823BAE" w:rsidRDefault="00823BAE" w:rsidP="00823BAE"/>
    <w:p w14:paraId="6FFDA56A" w14:textId="188637D2" w:rsidR="00823BAE" w:rsidRDefault="00823BAE" w:rsidP="00823BAE">
      <w:r>
        <w:t xml:space="preserve">Here's the sample program that you can </w:t>
      </w:r>
      <w:r w:rsidRPr="00823BAE">
        <w:rPr>
          <w:b/>
          <w:u w:val="single"/>
        </w:rPr>
        <w:t>will</w:t>
      </w:r>
      <w:r>
        <w:t xml:space="preserve"> use to test your function:</w:t>
      </w:r>
    </w:p>
    <w:p w14:paraId="570D1B24" w14:textId="77777777" w:rsidR="00823BAE" w:rsidRDefault="00823BAE" w:rsidP="00823BAE"/>
    <w:p w14:paraId="70BFC1CD" w14:textId="77777777" w:rsidR="00823BAE" w:rsidRDefault="00823BAE" w:rsidP="00823BAE">
      <w:pPr>
        <w:pStyle w:val="Quote"/>
      </w:pPr>
      <w:r>
        <w:t xml:space="preserve">answer1 = </w:t>
      </w:r>
      <w:proofErr w:type="spellStart"/>
      <w:r>
        <w:t>check_</w:t>
      </w:r>
      <w:proofErr w:type="gramStart"/>
      <w:r>
        <w:t>answer</w:t>
      </w:r>
      <w:proofErr w:type="spellEnd"/>
      <w:r>
        <w:t>(</w:t>
      </w:r>
      <w:proofErr w:type="gramEnd"/>
      <w:r>
        <w:t>1, 2, 3, "+")</w:t>
      </w:r>
    </w:p>
    <w:p w14:paraId="077ABDB4" w14:textId="77777777" w:rsidR="00823BAE" w:rsidRDefault="00823BAE" w:rsidP="00823BAE">
      <w:pPr>
        <w:pStyle w:val="Quote"/>
      </w:pPr>
      <w:r>
        <w:t>print (answer1)</w:t>
      </w:r>
    </w:p>
    <w:p w14:paraId="0ACC48FB" w14:textId="77777777" w:rsidR="00823BAE" w:rsidRDefault="00823BAE" w:rsidP="00823BAE">
      <w:pPr>
        <w:pStyle w:val="Quote"/>
      </w:pPr>
      <w:r>
        <w:t xml:space="preserve">answer2 = </w:t>
      </w:r>
      <w:proofErr w:type="spellStart"/>
      <w:r>
        <w:t>check_</w:t>
      </w:r>
      <w:proofErr w:type="gramStart"/>
      <w:r>
        <w:t>answer</w:t>
      </w:r>
      <w:proofErr w:type="spellEnd"/>
      <w:r>
        <w:t>(</w:t>
      </w:r>
      <w:proofErr w:type="gramEnd"/>
      <w:r>
        <w:t>1, 2, -1, "-")</w:t>
      </w:r>
    </w:p>
    <w:p w14:paraId="5A188D90" w14:textId="77777777" w:rsidR="00823BAE" w:rsidRDefault="00823BAE" w:rsidP="00823BAE">
      <w:pPr>
        <w:pStyle w:val="Quote"/>
      </w:pPr>
      <w:r>
        <w:t>print (answer2)</w:t>
      </w:r>
    </w:p>
    <w:p w14:paraId="7AFBB8FB" w14:textId="77777777" w:rsidR="00823BAE" w:rsidRDefault="00823BAE" w:rsidP="00823BAE">
      <w:pPr>
        <w:pStyle w:val="Quote"/>
      </w:pPr>
      <w:r>
        <w:t xml:space="preserve">answer3 = </w:t>
      </w:r>
      <w:proofErr w:type="spellStart"/>
      <w:r>
        <w:t>check_</w:t>
      </w:r>
      <w:proofErr w:type="gramStart"/>
      <w:r>
        <w:t>answer</w:t>
      </w:r>
      <w:proofErr w:type="spellEnd"/>
      <w:r>
        <w:t>(</w:t>
      </w:r>
      <w:proofErr w:type="gramEnd"/>
      <w:r>
        <w:t>9, 5, 3, "+")</w:t>
      </w:r>
    </w:p>
    <w:p w14:paraId="25F47610" w14:textId="77777777" w:rsidR="00823BAE" w:rsidRDefault="00823BAE" w:rsidP="00823BAE">
      <w:pPr>
        <w:pStyle w:val="Quote"/>
      </w:pPr>
      <w:r>
        <w:t>print (answer3)</w:t>
      </w:r>
    </w:p>
    <w:p w14:paraId="2E620779" w14:textId="77777777" w:rsidR="00823BAE" w:rsidRDefault="00823BAE" w:rsidP="00823BAE">
      <w:pPr>
        <w:pStyle w:val="Quote"/>
      </w:pPr>
      <w:r>
        <w:t xml:space="preserve">answer4 = </w:t>
      </w:r>
      <w:proofErr w:type="spellStart"/>
      <w:r>
        <w:t>check_</w:t>
      </w:r>
      <w:proofErr w:type="gramStart"/>
      <w:r>
        <w:t>answer</w:t>
      </w:r>
      <w:proofErr w:type="spellEnd"/>
      <w:r>
        <w:t>(</w:t>
      </w:r>
      <w:proofErr w:type="gramEnd"/>
      <w:r>
        <w:t>8, 2, 4, "-")</w:t>
      </w:r>
    </w:p>
    <w:p w14:paraId="01C587A0" w14:textId="77777777" w:rsidR="00823BAE" w:rsidRDefault="00823BAE" w:rsidP="00823BAE">
      <w:pPr>
        <w:pStyle w:val="Quote"/>
      </w:pPr>
      <w:r>
        <w:t>print (answer4)</w:t>
      </w:r>
    </w:p>
    <w:p w14:paraId="163666FB" w14:textId="77777777" w:rsidR="00823BAE" w:rsidRDefault="00823BAE" w:rsidP="00823BAE"/>
    <w:p w14:paraId="11F0B05D" w14:textId="13FE19F4" w:rsidR="00823BAE" w:rsidRDefault="00823BAE" w:rsidP="00823BAE">
      <w:r>
        <w:t>And here's the expected output:</w:t>
      </w:r>
    </w:p>
    <w:p w14:paraId="5201393F" w14:textId="77777777" w:rsidR="00823BAE" w:rsidRDefault="00823BAE" w:rsidP="00823BAE"/>
    <w:p w14:paraId="59AA8BD8" w14:textId="77777777" w:rsidR="00823BAE" w:rsidRDefault="00823BAE" w:rsidP="00823BAE">
      <w:pPr>
        <w:pStyle w:val="Quote"/>
      </w:pPr>
      <w:r>
        <w:t>True</w:t>
      </w:r>
    </w:p>
    <w:p w14:paraId="7EC3C6D0" w14:textId="77777777" w:rsidR="00823BAE" w:rsidRDefault="00823BAE" w:rsidP="00823BAE">
      <w:pPr>
        <w:pStyle w:val="Quote"/>
      </w:pPr>
      <w:r>
        <w:t>True</w:t>
      </w:r>
    </w:p>
    <w:p w14:paraId="37AF289A" w14:textId="77777777" w:rsidR="00823BAE" w:rsidRDefault="00823BAE" w:rsidP="00823BAE">
      <w:pPr>
        <w:pStyle w:val="Quote"/>
      </w:pPr>
      <w:r>
        <w:t>False</w:t>
      </w:r>
    </w:p>
    <w:p w14:paraId="55B56C58" w14:textId="77777777" w:rsidR="00823BAE" w:rsidRDefault="00823BAE" w:rsidP="00823BAE">
      <w:pPr>
        <w:pStyle w:val="Quote"/>
      </w:pPr>
      <w:r>
        <w:t>False</w:t>
      </w:r>
    </w:p>
    <w:p w14:paraId="79136D04" w14:textId="77777777" w:rsidR="00CB640D" w:rsidRDefault="00CB640D" w:rsidP="00CB640D"/>
    <w:p w14:paraId="4375456A" w14:textId="77777777" w:rsidR="00823BAE" w:rsidRDefault="00823BAE" w:rsidP="00823BAE">
      <w:r w:rsidRPr="00347D1E">
        <w:t xml:space="preserve">Comment your source code and describe your code to someone who may be viewing it for the first time. </w:t>
      </w:r>
    </w:p>
    <w:p w14:paraId="04F4C1A9" w14:textId="77777777" w:rsidR="00823BAE" w:rsidRDefault="00823BAE" w:rsidP="00823BAE"/>
    <w:p w14:paraId="3CB6352E" w14:textId="381FA38C" w:rsidR="00823BAE" w:rsidRDefault="00823BAE" w:rsidP="00823BAE">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30D1F0A7" w14:textId="3D95383E" w:rsidR="00494BE6" w:rsidRDefault="00494BE6" w:rsidP="00823BAE">
      <w:pPr>
        <w:rPr>
          <w:b/>
          <w:color w:val="2F5496" w:themeColor="accent5" w:themeShade="BF"/>
        </w:rPr>
      </w:pPr>
    </w:p>
    <w:p w14:paraId="209B7073" w14:textId="488C858B" w:rsidR="00494BE6" w:rsidRDefault="00494BE6" w:rsidP="00494BE6">
      <w:pPr>
        <w:jc w:val="center"/>
        <w:rPr>
          <w:b/>
          <w:color w:val="2F5496" w:themeColor="accent5" w:themeShade="BF"/>
        </w:rPr>
      </w:pPr>
      <w:r>
        <w:rPr>
          <w:noProof/>
        </w:rPr>
        <w:lastRenderedPageBreak/>
        <w:drawing>
          <wp:inline distT="0" distB="0" distL="0" distR="0" wp14:anchorId="3B1295D7" wp14:editId="37262B60">
            <wp:extent cx="4686300" cy="405386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8046" cy="4072677"/>
                    </a:xfrm>
                    <a:prstGeom prst="rect">
                      <a:avLst/>
                    </a:prstGeom>
                  </pic:spPr>
                </pic:pic>
              </a:graphicData>
            </a:graphic>
          </wp:inline>
        </w:drawing>
      </w:r>
    </w:p>
    <w:p w14:paraId="51EBFCF0" w14:textId="6861B496" w:rsidR="00494BE6" w:rsidRDefault="00494BE6" w:rsidP="00494BE6">
      <w:pPr>
        <w:jc w:val="center"/>
        <w:rPr>
          <w:b/>
          <w:color w:val="2F5496" w:themeColor="accent5" w:themeShade="BF"/>
        </w:rPr>
      </w:pPr>
      <w:r>
        <w:rPr>
          <w:noProof/>
        </w:rPr>
        <w:drawing>
          <wp:inline distT="0" distB="0" distL="0" distR="0" wp14:anchorId="638E092E" wp14:editId="5658994A">
            <wp:extent cx="4686300" cy="410539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845" cy="4138283"/>
                    </a:xfrm>
                    <a:prstGeom prst="rect">
                      <a:avLst/>
                    </a:prstGeom>
                  </pic:spPr>
                </pic:pic>
              </a:graphicData>
            </a:graphic>
          </wp:inline>
        </w:drawing>
      </w:r>
    </w:p>
    <w:p w14:paraId="0759DEA0" w14:textId="5BFD1AC7" w:rsidR="00CC1B7E" w:rsidRDefault="00CC1B7E" w:rsidP="00494BE6">
      <w:pPr>
        <w:jc w:val="center"/>
        <w:rPr>
          <w:b/>
          <w:color w:val="2F5496" w:themeColor="accent5" w:themeShade="BF"/>
        </w:rPr>
      </w:pPr>
      <w:r>
        <w:rPr>
          <w:noProof/>
        </w:rPr>
        <w:lastRenderedPageBreak/>
        <w:drawing>
          <wp:inline distT="0" distB="0" distL="0" distR="0" wp14:anchorId="77EE57AE" wp14:editId="0DA6AE7E">
            <wp:extent cx="4010025" cy="17145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10025" cy="1714500"/>
                    </a:xfrm>
                    <a:prstGeom prst="rect">
                      <a:avLst/>
                    </a:prstGeom>
                  </pic:spPr>
                </pic:pic>
              </a:graphicData>
            </a:graphic>
          </wp:inline>
        </w:drawing>
      </w:r>
    </w:p>
    <w:bookmarkEnd w:id="0"/>
    <w:p w14:paraId="4CBC936C" w14:textId="34E78BEF" w:rsidR="00F00A44" w:rsidRDefault="00F00A44" w:rsidP="00FA652F">
      <w:pPr>
        <w:rPr>
          <w:rFonts w:eastAsiaTheme="majorEastAsia"/>
          <w:sz w:val="28"/>
          <w:szCs w:val="28"/>
        </w:rPr>
      </w:pPr>
    </w:p>
    <w:p w14:paraId="660AE9F6" w14:textId="52ECCA0C" w:rsidR="00E62127" w:rsidRDefault="00E62127" w:rsidP="00E62127">
      <w:pPr>
        <w:pStyle w:val="Heading2"/>
        <w:numPr>
          <w:ilvl w:val="0"/>
          <w:numId w:val="3"/>
        </w:numPr>
        <w:ind w:left="360"/>
      </w:pPr>
      <w:r>
        <w:t>W</w:t>
      </w:r>
      <w:r w:rsidRPr="00F84BFA">
        <w:t xml:space="preserve">rite a program that lets the user type in the name of a file. Attempt to open the supplied file for read access. If the file exists, you can print out a confirmation message. If the file doesn't exist, you should tell the user that the file cannot be found. </w:t>
      </w:r>
    </w:p>
    <w:p w14:paraId="4BBE73E2" w14:textId="77777777" w:rsidR="00E62127" w:rsidRDefault="00E62127" w:rsidP="00E62127"/>
    <w:p w14:paraId="6470860F" w14:textId="77777777" w:rsidR="00E62127" w:rsidRDefault="00E62127" w:rsidP="00E62127">
      <w:r w:rsidRPr="00F84BFA">
        <w:t>Hint: use a try/except block to do this (don't just use a series of "if" statements - we want this program to be as "generic" as possible).</w:t>
      </w:r>
    </w:p>
    <w:p w14:paraId="4BD3C8F0" w14:textId="77777777" w:rsidR="00E62127" w:rsidRDefault="00E62127" w:rsidP="00E62127"/>
    <w:p w14:paraId="16D070B6" w14:textId="77777777" w:rsidR="00E62127" w:rsidRDefault="00E62127" w:rsidP="00E62127">
      <w:r w:rsidRPr="00F84BFA">
        <w:t>You will not get credit for this part of the program if you write something like the following to identify valid data files:</w:t>
      </w:r>
    </w:p>
    <w:p w14:paraId="5580C192" w14:textId="77777777" w:rsidR="00E62127" w:rsidRDefault="00E62127" w:rsidP="00E62127"/>
    <w:p w14:paraId="478ED482" w14:textId="77777777" w:rsidR="00E62127" w:rsidRDefault="00E62127" w:rsidP="00E62127">
      <w:pPr>
        <w:pStyle w:val="Quote"/>
      </w:pPr>
      <w:r>
        <w:t xml:space="preserve">filename = </w:t>
      </w:r>
      <w:proofErr w:type="gramStart"/>
      <w:r>
        <w:t>input(</w:t>
      </w:r>
      <w:proofErr w:type="gramEnd"/>
      <w:r>
        <w:t>"Enter a filename: ")</w:t>
      </w:r>
    </w:p>
    <w:p w14:paraId="4D7B4A3B" w14:textId="77777777" w:rsidR="00E62127" w:rsidRDefault="00E62127" w:rsidP="00E62127">
      <w:pPr>
        <w:pStyle w:val="Quote"/>
      </w:pPr>
    </w:p>
    <w:p w14:paraId="0DDB8C75" w14:textId="77777777" w:rsidR="00E62127" w:rsidRDefault="00E62127" w:rsidP="00E62127">
      <w:pPr>
        <w:pStyle w:val="Quote"/>
      </w:pPr>
      <w:r>
        <w:t>if filename == "class1":</w:t>
      </w:r>
    </w:p>
    <w:p w14:paraId="3AA821DF" w14:textId="77777777" w:rsidR="00E62127" w:rsidRDefault="00E62127" w:rsidP="00E62127">
      <w:pPr>
        <w:pStyle w:val="Quote"/>
      </w:pPr>
      <w:r>
        <w:t xml:space="preserve">  # open class1.txt</w:t>
      </w:r>
    </w:p>
    <w:p w14:paraId="5F2838C8" w14:textId="77777777" w:rsidR="00E62127" w:rsidRDefault="00E62127" w:rsidP="00E62127">
      <w:pPr>
        <w:pStyle w:val="Quote"/>
      </w:pPr>
      <w:proofErr w:type="spellStart"/>
      <w:r>
        <w:t>elif</w:t>
      </w:r>
      <w:proofErr w:type="spellEnd"/>
      <w:r>
        <w:t xml:space="preserve"> filename == "class2":</w:t>
      </w:r>
    </w:p>
    <w:p w14:paraId="25174984" w14:textId="77777777" w:rsidR="00E62127" w:rsidRDefault="00E62127" w:rsidP="00E62127">
      <w:pPr>
        <w:pStyle w:val="Quote"/>
      </w:pPr>
      <w:r>
        <w:t xml:space="preserve">  # open class2.txt</w:t>
      </w:r>
    </w:p>
    <w:p w14:paraId="096C2645" w14:textId="77777777" w:rsidR="00E62127" w:rsidRDefault="00E62127" w:rsidP="00E62127">
      <w:pPr>
        <w:pStyle w:val="Quote"/>
      </w:pPr>
      <w:r>
        <w:t>else:</w:t>
      </w:r>
    </w:p>
    <w:p w14:paraId="1504EC53" w14:textId="77777777" w:rsidR="00E62127" w:rsidRDefault="00E62127" w:rsidP="00E62127">
      <w:pPr>
        <w:pStyle w:val="Quote"/>
      </w:pPr>
      <w:r>
        <w:t xml:space="preserve">  print ("Sorry, I can't find this filename")</w:t>
      </w:r>
    </w:p>
    <w:p w14:paraId="78EAFC06" w14:textId="77777777" w:rsidR="00E62127" w:rsidRDefault="00E62127" w:rsidP="00E62127"/>
    <w:p w14:paraId="69D36425" w14:textId="77777777" w:rsidR="00E62127" w:rsidRDefault="00E62127" w:rsidP="00E62127">
      <w:r>
        <w:t>Here's the sample of the program you will use to test this problem:</w:t>
      </w:r>
    </w:p>
    <w:p w14:paraId="6DB5C3EB" w14:textId="77777777" w:rsidR="00E62127" w:rsidRDefault="00E62127" w:rsidP="00E62127"/>
    <w:p w14:paraId="7129FE76" w14:textId="77777777" w:rsidR="00E62127" w:rsidRDefault="00E62127" w:rsidP="00E62127">
      <w:pPr>
        <w:pStyle w:val="Quote"/>
      </w:pPr>
      <w:r>
        <w:t xml:space="preserve">Enter a class file to grade (i.e. class1 for class1.txt): </w:t>
      </w:r>
      <w:proofErr w:type="spellStart"/>
      <w:r>
        <w:t>foobar</w:t>
      </w:r>
      <w:proofErr w:type="spellEnd"/>
    </w:p>
    <w:p w14:paraId="7313EAE0" w14:textId="77777777" w:rsidR="00E62127" w:rsidRDefault="00E62127" w:rsidP="00E62127">
      <w:pPr>
        <w:pStyle w:val="Quote"/>
      </w:pPr>
      <w:r>
        <w:t>File cannot be found.</w:t>
      </w:r>
    </w:p>
    <w:p w14:paraId="5E2696DF" w14:textId="77777777" w:rsidR="00E62127" w:rsidRDefault="00E62127" w:rsidP="00E62127">
      <w:pPr>
        <w:pStyle w:val="Quote"/>
      </w:pPr>
    </w:p>
    <w:p w14:paraId="0976E0D3" w14:textId="77777777" w:rsidR="00E62127" w:rsidRDefault="00E62127" w:rsidP="00E62127">
      <w:pPr>
        <w:pStyle w:val="Quote"/>
      </w:pPr>
      <w:r>
        <w:t>Enter a class file to grade (i.e. class1 for class1.txt): class1</w:t>
      </w:r>
    </w:p>
    <w:p w14:paraId="309BC323" w14:textId="77777777" w:rsidR="00E62127" w:rsidRDefault="00E62127" w:rsidP="00E62127">
      <w:pPr>
        <w:pStyle w:val="Quote"/>
      </w:pPr>
      <w:r>
        <w:t>Successfully opened class1.txt</w:t>
      </w:r>
    </w:p>
    <w:p w14:paraId="6299F04D" w14:textId="77777777" w:rsidR="00E62127" w:rsidRDefault="00E62127" w:rsidP="00E62127"/>
    <w:p w14:paraId="46A4AAF7" w14:textId="77777777" w:rsidR="00E62127" w:rsidRDefault="00E62127" w:rsidP="00E62127">
      <w:r w:rsidRPr="00347D1E">
        <w:t xml:space="preserve">Comment your source code and describe your code to someone who may be viewing it for the first time. </w:t>
      </w:r>
    </w:p>
    <w:p w14:paraId="363F9C46" w14:textId="77777777" w:rsidR="00E62127" w:rsidRDefault="00E62127" w:rsidP="00E62127"/>
    <w:p w14:paraId="415AFB67" w14:textId="77777777" w:rsidR="00E62127" w:rsidRDefault="00E62127" w:rsidP="00E62127">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31F02D69" w14:textId="5B562E0A" w:rsidR="00E62127" w:rsidRDefault="00E62127" w:rsidP="00FA652F">
      <w:pPr>
        <w:rPr>
          <w:rFonts w:eastAsiaTheme="majorEastAsia"/>
          <w:sz w:val="28"/>
          <w:szCs w:val="28"/>
        </w:rPr>
      </w:pPr>
    </w:p>
    <w:p w14:paraId="14311851" w14:textId="071A494E" w:rsidR="00D80389" w:rsidRDefault="006D5498" w:rsidP="00D80389">
      <w:pPr>
        <w:jc w:val="center"/>
        <w:rPr>
          <w:rFonts w:eastAsiaTheme="majorEastAsia"/>
          <w:sz w:val="28"/>
          <w:szCs w:val="28"/>
        </w:rPr>
      </w:pPr>
      <w:r>
        <w:rPr>
          <w:noProof/>
        </w:rPr>
        <w:lastRenderedPageBreak/>
        <w:drawing>
          <wp:inline distT="0" distB="0" distL="0" distR="0" wp14:anchorId="167AF0D5" wp14:editId="60B91515">
            <wp:extent cx="5486400" cy="2941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941320"/>
                    </a:xfrm>
                    <a:prstGeom prst="rect">
                      <a:avLst/>
                    </a:prstGeom>
                  </pic:spPr>
                </pic:pic>
              </a:graphicData>
            </a:graphic>
          </wp:inline>
        </w:drawing>
      </w:r>
    </w:p>
    <w:p w14:paraId="416E2599" w14:textId="0D041D93" w:rsidR="00D80389" w:rsidRDefault="006D5498" w:rsidP="00D80389">
      <w:pPr>
        <w:jc w:val="center"/>
        <w:rPr>
          <w:rFonts w:eastAsiaTheme="majorEastAsia"/>
          <w:sz w:val="28"/>
          <w:szCs w:val="28"/>
        </w:rPr>
      </w:pPr>
      <w:r>
        <w:rPr>
          <w:noProof/>
        </w:rPr>
        <w:drawing>
          <wp:inline distT="0" distB="0" distL="0" distR="0" wp14:anchorId="71EF40F4" wp14:editId="482506FF">
            <wp:extent cx="5486400" cy="2895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895600"/>
                    </a:xfrm>
                    <a:prstGeom prst="rect">
                      <a:avLst/>
                    </a:prstGeom>
                  </pic:spPr>
                </pic:pic>
              </a:graphicData>
            </a:graphic>
          </wp:inline>
        </w:drawing>
      </w:r>
    </w:p>
    <w:p w14:paraId="14EABB9B" w14:textId="77777777" w:rsidR="006D5498" w:rsidRDefault="006D5498" w:rsidP="00D80389">
      <w:pPr>
        <w:jc w:val="center"/>
        <w:rPr>
          <w:rFonts w:eastAsiaTheme="majorEastAsia"/>
          <w:sz w:val="28"/>
          <w:szCs w:val="28"/>
        </w:rPr>
      </w:pPr>
    </w:p>
    <w:p w14:paraId="6B5EE506" w14:textId="42B53DAC" w:rsidR="00D80389" w:rsidRDefault="00D80389" w:rsidP="00D80389">
      <w:pPr>
        <w:jc w:val="center"/>
        <w:rPr>
          <w:rFonts w:eastAsiaTheme="majorEastAsia"/>
          <w:sz w:val="28"/>
          <w:szCs w:val="28"/>
        </w:rPr>
      </w:pPr>
      <w:r>
        <w:rPr>
          <w:noProof/>
        </w:rPr>
        <w:drawing>
          <wp:inline distT="0" distB="0" distL="0" distR="0" wp14:anchorId="4D2D7436" wp14:editId="74602F43">
            <wp:extent cx="5486400" cy="15068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506855"/>
                    </a:xfrm>
                    <a:prstGeom prst="rect">
                      <a:avLst/>
                    </a:prstGeom>
                  </pic:spPr>
                </pic:pic>
              </a:graphicData>
            </a:graphic>
          </wp:inline>
        </w:drawing>
      </w:r>
    </w:p>
    <w:p w14:paraId="3E0BC7FA" w14:textId="77777777" w:rsidR="00D80389" w:rsidRPr="00823BAE" w:rsidRDefault="00D80389" w:rsidP="00D80389">
      <w:pPr>
        <w:jc w:val="center"/>
        <w:rPr>
          <w:rFonts w:eastAsiaTheme="majorEastAsia"/>
          <w:sz w:val="28"/>
          <w:szCs w:val="28"/>
        </w:rPr>
      </w:pPr>
    </w:p>
    <w:sectPr w:rsidR="00D80389" w:rsidRPr="00823BA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FFFFC" w14:textId="77777777" w:rsidR="00723A6F" w:rsidRDefault="00723A6F" w:rsidP="00491047">
      <w:r>
        <w:separator/>
      </w:r>
    </w:p>
  </w:endnote>
  <w:endnote w:type="continuationSeparator" w:id="0">
    <w:p w14:paraId="31A605D0" w14:textId="77777777" w:rsidR="00723A6F" w:rsidRDefault="00723A6F" w:rsidP="0049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F8706" w14:textId="77777777" w:rsidR="00723A6F" w:rsidRDefault="00723A6F" w:rsidP="00491047">
      <w:r>
        <w:separator/>
      </w:r>
    </w:p>
  </w:footnote>
  <w:footnote w:type="continuationSeparator" w:id="0">
    <w:p w14:paraId="399622E9" w14:textId="77777777" w:rsidR="00723A6F" w:rsidRDefault="00723A6F" w:rsidP="0049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5C5"/>
    <w:multiLevelType w:val="hybridMultilevel"/>
    <w:tmpl w:val="AF48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F21"/>
    <w:multiLevelType w:val="multilevel"/>
    <w:tmpl w:val="EA3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E611A"/>
    <w:multiLevelType w:val="hybridMultilevel"/>
    <w:tmpl w:val="00787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D97FAC"/>
    <w:multiLevelType w:val="multilevel"/>
    <w:tmpl w:val="5BB221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2E7933"/>
    <w:multiLevelType w:val="hybridMultilevel"/>
    <w:tmpl w:val="BC92B2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40C7FF1"/>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E6655A"/>
    <w:multiLevelType w:val="hybridMultilevel"/>
    <w:tmpl w:val="D37829C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42272752"/>
    <w:multiLevelType w:val="multilevel"/>
    <w:tmpl w:val="50AE7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2F6CEE"/>
    <w:multiLevelType w:val="hybridMultilevel"/>
    <w:tmpl w:val="EAAC8772"/>
    <w:lvl w:ilvl="0" w:tplc="96B0487A">
      <w:start w:val="1"/>
      <w:numFmt w:val="decimal"/>
      <w:pStyle w:val="Heading2"/>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1B6375"/>
    <w:multiLevelType w:val="hybridMultilevel"/>
    <w:tmpl w:val="2112F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4129E"/>
    <w:multiLevelType w:val="hybridMultilevel"/>
    <w:tmpl w:val="1C462D0A"/>
    <w:lvl w:ilvl="0" w:tplc="384A0026">
      <w:start w:val="1"/>
      <w:numFmt w:val="decimal"/>
      <w:lvlText w:val="%1."/>
      <w:lvlJc w:val="left"/>
      <w:pPr>
        <w:ind w:left="720" w:hanging="360"/>
      </w:pPr>
      <w:rPr>
        <w:rFonts w:eastAsiaTheme="majorEastAsia"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F00D30"/>
    <w:multiLevelType w:val="hybridMultilevel"/>
    <w:tmpl w:val="2BE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4C6107"/>
    <w:multiLevelType w:val="multilevel"/>
    <w:tmpl w:val="17F0B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F5BC8"/>
    <w:multiLevelType w:val="hybridMultilevel"/>
    <w:tmpl w:val="040C78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1D5CB6"/>
    <w:multiLevelType w:val="hybridMultilevel"/>
    <w:tmpl w:val="07083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123118D"/>
    <w:multiLevelType w:val="hybridMultilevel"/>
    <w:tmpl w:val="1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0C7482"/>
    <w:multiLevelType w:val="hybridMultilevel"/>
    <w:tmpl w:val="CB52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B5393E"/>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C3A18BF"/>
    <w:multiLevelType w:val="hybridMultilevel"/>
    <w:tmpl w:val="412210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8"/>
  </w:num>
  <w:num w:numId="2">
    <w:abstractNumId w:val="11"/>
  </w:num>
  <w:num w:numId="3">
    <w:abstractNumId w:val="8"/>
  </w:num>
  <w:num w:numId="4">
    <w:abstractNumId w:val="4"/>
  </w:num>
  <w:num w:numId="5">
    <w:abstractNumId w:val="6"/>
  </w:num>
  <w:num w:numId="6">
    <w:abstractNumId w:val="7"/>
  </w:num>
  <w:num w:numId="7">
    <w:abstractNumId w:val="2"/>
  </w:num>
  <w:num w:numId="8">
    <w:abstractNumId w:val="15"/>
  </w:num>
  <w:num w:numId="9">
    <w:abstractNumId w:val="0"/>
  </w:num>
  <w:num w:numId="10">
    <w:abstractNumId w:val="1"/>
  </w:num>
  <w:num w:numId="11">
    <w:abstractNumId w:val="16"/>
  </w:num>
  <w:num w:numId="12">
    <w:abstractNumId w:val="12"/>
  </w:num>
  <w:num w:numId="13">
    <w:abstractNumId w:val="3"/>
  </w:num>
  <w:num w:numId="14">
    <w:abstractNumId w:val="8"/>
  </w:num>
  <w:num w:numId="15">
    <w:abstractNumId w:val="8"/>
  </w:num>
  <w:num w:numId="16">
    <w:abstractNumId w:val="9"/>
  </w:num>
  <w:num w:numId="17">
    <w:abstractNumId w:val="5"/>
  </w:num>
  <w:num w:numId="18">
    <w:abstractNumId w:val="8"/>
  </w:num>
  <w:num w:numId="19">
    <w:abstractNumId w:val="17"/>
  </w:num>
  <w:num w:numId="20">
    <w:abstractNumId w:val="13"/>
  </w:num>
  <w:num w:numId="21">
    <w:abstractNumId w:val="8"/>
  </w:num>
  <w:num w:numId="22">
    <w:abstractNumId w:val="14"/>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tzQ0sDS0NDMyMzBR0lEKTi0uzszPAykwrAUAXor2GywAAAA="/>
  </w:docVars>
  <w:rsids>
    <w:rsidRoot w:val="00833C1E"/>
    <w:rsid w:val="000928FA"/>
    <w:rsid w:val="0009595C"/>
    <w:rsid w:val="000B2FF4"/>
    <w:rsid w:val="000C225A"/>
    <w:rsid w:val="000C45B3"/>
    <w:rsid w:val="000D0DEF"/>
    <w:rsid w:val="000D560D"/>
    <w:rsid w:val="00130C56"/>
    <w:rsid w:val="001323D1"/>
    <w:rsid w:val="001362A3"/>
    <w:rsid w:val="00167EAD"/>
    <w:rsid w:val="00185AD9"/>
    <w:rsid w:val="0019102F"/>
    <w:rsid w:val="00192BA9"/>
    <w:rsid w:val="001C037C"/>
    <w:rsid w:val="001D39EE"/>
    <w:rsid w:val="001E44B5"/>
    <w:rsid w:val="001F07C9"/>
    <w:rsid w:val="00210E5A"/>
    <w:rsid w:val="002554B1"/>
    <w:rsid w:val="0026180B"/>
    <w:rsid w:val="00291A23"/>
    <w:rsid w:val="0029463A"/>
    <w:rsid w:val="002A2320"/>
    <w:rsid w:val="002A39D7"/>
    <w:rsid w:val="002B50BF"/>
    <w:rsid w:val="002C2724"/>
    <w:rsid w:val="002C5366"/>
    <w:rsid w:val="002E2EF6"/>
    <w:rsid w:val="002E47CE"/>
    <w:rsid w:val="00304C35"/>
    <w:rsid w:val="0033398A"/>
    <w:rsid w:val="00347D1E"/>
    <w:rsid w:val="003505DB"/>
    <w:rsid w:val="00354E4A"/>
    <w:rsid w:val="0036783A"/>
    <w:rsid w:val="00375660"/>
    <w:rsid w:val="003C1C63"/>
    <w:rsid w:val="003F2E02"/>
    <w:rsid w:val="003F6D8C"/>
    <w:rsid w:val="00417DCE"/>
    <w:rsid w:val="0043427C"/>
    <w:rsid w:val="00451BB2"/>
    <w:rsid w:val="00464225"/>
    <w:rsid w:val="004657F4"/>
    <w:rsid w:val="00470C99"/>
    <w:rsid w:val="00491047"/>
    <w:rsid w:val="00494BE6"/>
    <w:rsid w:val="004C1AC9"/>
    <w:rsid w:val="004D4980"/>
    <w:rsid w:val="004E0CC7"/>
    <w:rsid w:val="004F70BC"/>
    <w:rsid w:val="00505079"/>
    <w:rsid w:val="00517942"/>
    <w:rsid w:val="00551606"/>
    <w:rsid w:val="005542EA"/>
    <w:rsid w:val="00560359"/>
    <w:rsid w:val="00567FDA"/>
    <w:rsid w:val="005962CB"/>
    <w:rsid w:val="005C4136"/>
    <w:rsid w:val="005C6631"/>
    <w:rsid w:val="005D0479"/>
    <w:rsid w:val="005D6B84"/>
    <w:rsid w:val="005E2960"/>
    <w:rsid w:val="00644A30"/>
    <w:rsid w:val="006556FA"/>
    <w:rsid w:val="00666C13"/>
    <w:rsid w:val="006745B4"/>
    <w:rsid w:val="006814C0"/>
    <w:rsid w:val="00693F26"/>
    <w:rsid w:val="006A2DE8"/>
    <w:rsid w:val="006A7732"/>
    <w:rsid w:val="006C27FA"/>
    <w:rsid w:val="006C6B3D"/>
    <w:rsid w:val="006D321F"/>
    <w:rsid w:val="006D489C"/>
    <w:rsid w:val="006D5498"/>
    <w:rsid w:val="006E3A84"/>
    <w:rsid w:val="0070495A"/>
    <w:rsid w:val="00712D2B"/>
    <w:rsid w:val="00712F14"/>
    <w:rsid w:val="00715C12"/>
    <w:rsid w:val="00723A6F"/>
    <w:rsid w:val="0072700B"/>
    <w:rsid w:val="00731795"/>
    <w:rsid w:val="00735656"/>
    <w:rsid w:val="00755CDE"/>
    <w:rsid w:val="0076033B"/>
    <w:rsid w:val="00763AC7"/>
    <w:rsid w:val="0078285C"/>
    <w:rsid w:val="00785A81"/>
    <w:rsid w:val="00787307"/>
    <w:rsid w:val="00793455"/>
    <w:rsid w:val="007A4F83"/>
    <w:rsid w:val="007B2DE3"/>
    <w:rsid w:val="007E5000"/>
    <w:rsid w:val="00813F3A"/>
    <w:rsid w:val="00814B66"/>
    <w:rsid w:val="00823BAE"/>
    <w:rsid w:val="00831FFF"/>
    <w:rsid w:val="00833C1E"/>
    <w:rsid w:val="00841B4D"/>
    <w:rsid w:val="008B48B9"/>
    <w:rsid w:val="008B7F26"/>
    <w:rsid w:val="008F59E1"/>
    <w:rsid w:val="0090285A"/>
    <w:rsid w:val="00931319"/>
    <w:rsid w:val="0093638C"/>
    <w:rsid w:val="0094147D"/>
    <w:rsid w:val="00945E8B"/>
    <w:rsid w:val="00965FF0"/>
    <w:rsid w:val="009664EA"/>
    <w:rsid w:val="00977469"/>
    <w:rsid w:val="009A0ADE"/>
    <w:rsid w:val="009B2065"/>
    <w:rsid w:val="009D064A"/>
    <w:rsid w:val="009D6A0A"/>
    <w:rsid w:val="009E78C9"/>
    <w:rsid w:val="00A12533"/>
    <w:rsid w:val="00A2694F"/>
    <w:rsid w:val="00A276CF"/>
    <w:rsid w:val="00A50A75"/>
    <w:rsid w:val="00A53A4B"/>
    <w:rsid w:val="00A61CF2"/>
    <w:rsid w:val="00A623C5"/>
    <w:rsid w:val="00A75142"/>
    <w:rsid w:val="00A757F8"/>
    <w:rsid w:val="00A90B1A"/>
    <w:rsid w:val="00AD1560"/>
    <w:rsid w:val="00AD5AED"/>
    <w:rsid w:val="00AF0006"/>
    <w:rsid w:val="00B27C1C"/>
    <w:rsid w:val="00B30FAC"/>
    <w:rsid w:val="00B56BDA"/>
    <w:rsid w:val="00B70EDF"/>
    <w:rsid w:val="00B74831"/>
    <w:rsid w:val="00B769E6"/>
    <w:rsid w:val="00B76EF1"/>
    <w:rsid w:val="00B839C1"/>
    <w:rsid w:val="00B94E52"/>
    <w:rsid w:val="00B9575F"/>
    <w:rsid w:val="00BB2408"/>
    <w:rsid w:val="00BC13FC"/>
    <w:rsid w:val="00BC31F9"/>
    <w:rsid w:val="00BD1AA3"/>
    <w:rsid w:val="00BE0974"/>
    <w:rsid w:val="00C03253"/>
    <w:rsid w:val="00C1159A"/>
    <w:rsid w:val="00C16024"/>
    <w:rsid w:val="00C17B43"/>
    <w:rsid w:val="00C31E0A"/>
    <w:rsid w:val="00C405AA"/>
    <w:rsid w:val="00C76AE3"/>
    <w:rsid w:val="00C809F0"/>
    <w:rsid w:val="00C8370F"/>
    <w:rsid w:val="00C9118D"/>
    <w:rsid w:val="00C97A84"/>
    <w:rsid w:val="00CA6C90"/>
    <w:rsid w:val="00CB640D"/>
    <w:rsid w:val="00CC1B7E"/>
    <w:rsid w:val="00CD4CEE"/>
    <w:rsid w:val="00CD6C8B"/>
    <w:rsid w:val="00CF136F"/>
    <w:rsid w:val="00CF1B07"/>
    <w:rsid w:val="00D00876"/>
    <w:rsid w:val="00D1365C"/>
    <w:rsid w:val="00D228BE"/>
    <w:rsid w:val="00D242F5"/>
    <w:rsid w:val="00D33660"/>
    <w:rsid w:val="00D40F70"/>
    <w:rsid w:val="00D65F15"/>
    <w:rsid w:val="00D661D4"/>
    <w:rsid w:val="00D6792E"/>
    <w:rsid w:val="00D77B1D"/>
    <w:rsid w:val="00D80389"/>
    <w:rsid w:val="00DA43B0"/>
    <w:rsid w:val="00DD63C4"/>
    <w:rsid w:val="00DE4EA4"/>
    <w:rsid w:val="00E05314"/>
    <w:rsid w:val="00E15900"/>
    <w:rsid w:val="00E205CF"/>
    <w:rsid w:val="00E30A2D"/>
    <w:rsid w:val="00E36474"/>
    <w:rsid w:val="00E37B3E"/>
    <w:rsid w:val="00E500F0"/>
    <w:rsid w:val="00E62127"/>
    <w:rsid w:val="00E6264E"/>
    <w:rsid w:val="00E64967"/>
    <w:rsid w:val="00E71725"/>
    <w:rsid w:val="00E82739"/>
    <w:rsid w:val="00E91253"/>
    <w:rsid w:val="00E932A6"/>
    <w:rsid w:val="00E9422C"/>
    <w:rsid w:val="00EC5B75"/>
    <w:rsid w:val="00EC76BF"/>
    <w:rsid w:val="00EE18E7"/>
    <w:rsid w:val="00EF796A"/>
    <w:rsid w:val="00F00A44"/>
    <w:rsid w:val="00F10347"/>
    <w:rsid w:val="00F15ED5"/>
    <w:rsid w:val="00F16E8E"/>
    <w:rsid w:val="00F2461D"/>
    <w:rsid w:val="00F44635"/>
    <w:rsid w:val="00F54059"/>
    <w:rsid w:val="00F5765E"/>
    <w:rsid w:val="00F728CA"/>
    <w:rsid w:val="00F7748B"/>
    <w:rsid w:val="00F82C9E"/>
    <w:rsid w:val="00F92323"/>
    <w:rsid w:val="00F945FE"/>
    <w:rsid w:val="00FA652F"/>
    <w:rsid w:val="00FC420C"/>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4C0D9"/>
  <w15:chartTrackingRefBased/>
  <w15:docId w15:val="{C85B1346-C22D-49C8-B7A3-A1F7B29E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3BAE"/>
    <w:rPr>
      <w:rFonts w:ascii="Arial" w:hAnsi="Arial" w:cs="Arial"/>
      <w:sz w:val="24"/>
      <w:szCs w:val="24"/>
    </w:rPr>
  </w:style>
  <w:style w:type="paragraph" w:styleId="Heading1">
    <w:name w:val="heading 1"/>
    <w:basedOn w:val="Normal"/>
    <w:next w:val="Normal"/>
    <w:link w:val="Heading1Char"/>
    <w:qFormat/>
    <w:rsid w:val="004910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B76EF1"/>
    <w:pPr>
      <w:keepNext/>
      <w:keepLines/>
      <w:numPr>
        <w:numId w:val="21"/>
      </w:numPr>
      <w:spacing w:before="40"/>
      <w:ind w:left="360"/>
      <w:outlineLvl w:val="1"/>
    </w:pPr>
    <w:rPr>
      <w:rFonts w:eastAsiaTheme="majorEastAsia"/>
      <w:sz w:val="28"/>
      <w:szCs w:val="28"/>
    </w:rPr>
  </w:style>
  <w:style w:type="paragraph" w:styleId="Heading3">
    <w:name w:val="heading 3"/>
    <w:basedOn w:val="Normal"/>
    <w:next w:val="Normal"/>
    <w:link w:val="Heading3Char"/>
    <w:unhideWhenUsed/>
    <w:qFormat/>
    <w:rsid w:val="00C17B4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gpagetitle">
    <w:name w:val="cgpagetitle"/>
    <w:basedOn w:val="Normal"/>
    <w:rsid w:val="00833C1E"/>
    <w:pPr>
      <w:shd w:val="clear" w:color="auto" w:fill="83A8C1"/>
    </w:pPr>
    <w:rPr>
      <w:b/>
      <w:bCs/>
      <w:color w:val="000000"/>
      <w:sz w:val="28"/>
      <w:szCs w:val="28"/>
    </w:rPr>
  </w:style>
  <w:style w:type="paragraph" w:styleId="Header">
    <w:name w:val="header"/>
    <w:basedOn w:val="Normal"/>
    <w:rsid w:val="00BD1AA3"/>
    <w:pPr>
      <w:tabs>
        <w:tab w:val="center" w:pos="4320"/>
        <w:tab w:val="right" w:pos="8640"/>
      </w:tabs>
    </w:pPr>
  </w:style>
  <w:style w:type="paragraph" w:styleId="Footer">
    <w:name w:val="footer"/>
    <w:basedOn w:val="Normal"/>
    <w:rsid w:val="00BD1AA3"/>
    <w:pPr>
      <w:tabs>
        <w:tab w:val="center" w:pos="4320"/>
        <w:tab w:val="right" w:pos="8640"/>
      </w:tabs>
    </w:pPr>
  </w:style>
  <w:style w:type="paragraph" w:styleId="BalloonText">
    <w:name w:val="Balloon Text"/>
    <w:basedOn w:val="Normal"/>
    <w:semiHidden/>
    <w:rsid w:val="00B30FAC"/>
    <w:rPr>
      <w:rFonts w:ascii="Tahoma" w:hAnsi="Tahoma" w:cs="Tahoma"/>
      <w:sz w:val="16"/>
      <w:szCs w:val="16"/>
    </w:rPr>
  </w:style>
  <w:style w:type="paragraph" w:styleId="ListParagraph">
    <w:name w:val="List Paragraph"/>
    <w:basedOn w:val="Normal"/>
    <w:uiPriority w:val="34"/>
    <w:qFormat/>
    <w:rsid w:val="00BE0974"/>
    <w:pPr>
      <w:ind w:left="720"/>
      <w:contextualSpacing/>
    </w:pPr>
  </w:style>
  <w:style w:type="paragraph" w:styleId="Title">
    <w:name w:val="Title"/>
    <w:basedOn w:val="Normal"/>
    <w:next w:val="Normal"/>
    <w:link w:val="TitleChar"/>
    <w:qFormat/>
    <w:rsid w:val="00192BA9"/>
    <w:pPr>
      <w:contextualSpacing/>
      <w:jc w:val="center"/>
    </w:pPr>
    <w:rPr>
      <w:rFonts w:eastAsiaTheme="majorEastAsia"/>
      <w:b/>
      <w:spacing w:val="-10"/>
      <w:kern w:val="28"/>
      <w:sz w:val="56"/>
      <w:szCs w:val="56"/>
    </w:rPr>
  </w:style>
  <w:style w:type="character" w:customStyle="1" w:styleId="TitleChar">
    <w:name w:val="Title Char"/>
    <w:basedOn w:val="DefaultParagraphFont"/>
    <w:link w:val="Title"/>
    <w:rsid w:val="00192BA9"/>
    <w:rPr>
      <w:rFonts w:ascii="Arial" w:eastAsiaTheme="majorEastAsia" w:hAnsi="Arial" w:cs="Arial"/>
      <w:b/>
      <w:spacing w:val="-10"/>
      <w:kern w:val="28"/>
      <w:sz w:val="56"/>
      <w:szCs w:val="56"/>
    </w:rPr>
  </w:style>
  <w:style w:type="character" w:customStyle="1" w:styleId="Heading1Char">
    <w:name w:val="Heading 1 Char"/>
    <w:basedOn w:val="DefaultParagraphFont"/>
    <w:link w:val="Heading1"/>
    <w:rsid w:val="004910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B76EF1"/>
    <w:rPr>
      <w:rFonts w:ascii="Arial" w:eastAsiaTheme="majorEastAsia" w:hAnsi="Arial" w:cs="Arial"/>
      <w:sz w:val="28"/>
      <w:szCs w:val="28"/>
    </w:rPr>
  </w:style>
  <w:style w:type="character" w:styleId="SubtleEmphasis">
    <w:name w:val="Subtle Emphasis"/>
    <w:uiPriority w:val="19"/>
    <w:qFormat/>
    <w:rsid w:val="00F2461D"/>
  </w:style>
  <w:style w:type="character" w:styleId="Hyperlink">
    <w:name w:val="Hyperlink"/>
    <w:basedOn w:val="DefaultParagraphFont"/>
    <w:rsid w:val="00FA652F"/>
    <w:rPr>
      <w:color w:val="0563C1" w:themeColor="hyperlink"/>
      <w:u w:val="single"/>
    </w:rPr>
  </w:style>
  <w:style w:type="paragraph" w:styleId="NormalWeb">
    <w:name w:val="Normal (Web)"/>
    <w:basedOn w:val="Normal"/>
    <w:uiPriority w:val="99"/>
    <w:unhideWhenUsed/>
    <w:rsid w:val="00347D1E"/>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unhideWhenUsed/>
    <w:rsid w:val="00347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47D1E"/>
    <w:rPr>
      <w:rFonts w:ascii="Courier New" w:hAnsi="Courier New" w:cs="Courier New"/>
    </w:rPr>
  </w:style>
  <w:style w:type="character" w:customStyle="1" w:styleId="Heading3Char">
    <w:name w:val="Heading 3 Char"/>
    <w:basedOn w:val="DefaultParagraphFont"/>
    <w:link w:val="Heading3"/>
    <w:rsid w:val="00C17B43"/>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B839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10E5A"/>
    <w:rPr>
      <w:b/>
      <w:bCs/>
    </w:rPr>
  </w:style>
  <w:style w:type="paragraph" w:styleId="Quote">
    <w:name w:val="Quote"/>
    <w:basedOn w:val="HTMLPreformatted"/>
    <w:next w:val="Normal"/>
    <w:link w:val="QuoteChar"/>
    <w:uiPriority w:val="29"/>
    <w:qFormat/>
    <w:rsid w:val="00823BAE"/>
    <w:pPr>
      <w:pBdr>
        <w:top w:val="single" w:sz="6" w:space="7" w:color="CCCCCC"/>
        <w:left w:val="single" w:sz="6" w:space="7" w:color="CCCCCC"/>
        <w:bottom w:val="single" w:sz="6" w:space="7" w:color="CCCCCC"/>
        <w:right w:val="single" w:sz="6" w:space="7" w:color="CCCCCC"/>
      </w:pBdr>
      <w:shd w:val="clear" w:color="auto" w:fill="F5F5F5"/>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ind w:left="360"/>
    </w:pPr>
    <w:rPr>
      <w:rFonts w:ascii="Consolas" w:hAnsi="Consolas"/>
      <w:color w:val="333333"/>
    </w:rPr>
  </w:style>
  <w:style w:type="character" w:customStyle="1" w:styleId="QuoteChar">
    <w:name w:val="Quote Char"/>
    <w:basedOn w:val="DefaultParagraphFont"/>
    <w:link w:val="Quote"/>
    <w:uiPriority w:val="29"/>
    <w:rsid w:val="00823BAE"/>
    <w:rPr>
      <w:rFonts w:ascii="Consolas" w:hAnsi="Consolas" w:cs="Courier New"/>
      <w:color w:val="333333"/>
      <w:shd w:val="clear" w:color="auto" w:fill="F5F5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931066">
      <w:bodyDiv w:val="1"/>
      <w:marLeft w:val="0"/>
      <w:marRight w:val="0"/>
      <w:marTop w:val="0"/>
      <w:marBottom w:val="0"/>
      <w:divBdr>
        <w:top w:val="none" w:sz="0" w:space="0" w:color="auto"/>
        <w:left w:val="none" w:sz="0" w:space="0" w:color="auto"/>
        <w:bottom w:val="none" w:sz="0" w:space="0" w:color="auto"/>
        <w:right w:val="none" w:sz="0" w:space="0" w:color="auto"/>
      </w:divBdr>
    </w:div>
    <w:div w:id="487211877">
      <w:bodyDiv w:val="1"/>
      <w:marLeft w:val="0"/>
      <w:marRight w:val="0"/>
      <w:marTop w:val="0"/>
      <w:marBottom w:val="0"/>
      <w:divBdr>
        <w:top w:val="none" w:sz="0" w:space="0" w:color="auto"/>
        <w:left w:val="none" w:sz="0" w:space="0" w:color="auto"/>
        <w:bottom w:val="none" w:sz="0" w:space="0" w:color="auto"/>
        <w:right w:val="none" w:sz="0" w:space="0" w:color="auto"/>
      </w:divBdr>
    </w:div>
    <w:div w:id="638269823">
      <w:bodyDiv w:val="1"/>
      <w:marLeft w:val="0"/>
      <w:marRight w:val="0"/>
      <w:marTop w:val="0"/>
      <w:marBottom w:val="0"/>
      <w:divBdr>
        <w:top w:val="none" w:sz="0" w:space="0" w:color="auto"/>
        <w:left w:val="none" w:sz="0" w:space="0" w:color="auto"/>
        <w:bottom w:val="none" w:sz="0" w:space="0" w:color="auto"/>
        <w:right w:val="none" w:sz="0" w:space="0" w:color="auto"/>
      </w:divBdr>
    </w:div>
    <w:div w:id="935332849">
      <w:bodyDiv w:val="1"/>
      <w:marLeft w:val="0"/>
      <w:marRight w:val="0"/>
      <w:marTop w:val="0"/>
      <w:marBottom w:val="0"/>
      <w:divBdr>
        <w:top w:val="none" w:sz="0" w:space="0" w:color="auto"/>
        <w:left w:val="none" w:sz="0" w:space="0" w:color="auto"/>
        <w:bottom w:val="none" w:sz="0" w:space="0" w:color="auto"/>
        <w:right w:val="none" w:sz="0" w:space="0" w:color="auto"/>
      </w:divBdr>
    </w:div>
    <w:div w:id="1170214412">
      <w:bodyDiv w:val="1"/>
      <w:marLeft w:val="0"/>
      <w:marRight w:val="0"/>
      <w:marTop w:val="0"/>
      <w:marBottom w:val="0"/>
      <w:divBdr>
        <w:top w:val="none" w:sz="0" w:space="0" w:color="auto"/>
        <w:left w:val="none" w:sz="0" w:space="0" w:color="auto"/>
        <w:bottom w:val="none" w:sz="0" w:space="0" w:color="auto"/>
        <w:right w:val="none" w:sz="0" w:space="0" w:color="auto"/>
      </w:divBdr>
    </w:div>
    <w:div w:id="1575621113">
      <w:bodyDiv w:val="1"/>
      <w:marLeft w:val="0"/>
      <w:marRight w:val="0"/>
      <w:marTop w:val="0"/>
      <w:marBottom w:val="0"/>
      <w:divBdr>
        <w:top w:val="none" w:sz="0" w:space="0" w:color="auto"/>
        <w:left w:val="none" w:sz="0" w:space="0" w:color="auto"/>
        <w:bottom w:val="none" w:sz="0" w:space="0" w:color="auto"/>
        <w:right w:val="none" w:sz="0" w:space="0" w:color="auto"/>
      </w:divBdr>
    </w:div>
    <w:div w:id="1596936523">
      <w:bodyDiv w:val="1"/>
      <w:marLeft w:val="0"/>
      <w:marRight w:val="0"/>
      <w:marTop w:val="0"/>
      <w:marBottom w:val="0"/>
      <w:divBdr>
        <w:top w:val="none" w:sz="0" w:space="0" w:color="auto"/>
        <w:left w:val="none" w:sz="0" w:space="0" w:color="auto"/>
        <w:bottom w:val="none" w:sz="0" w:space="0" w:color="auto"/>
        <w:right w:val="none" w:sz="0" w:space="0" w:color="auto"/>
      </w:divBdr>
    </w:div>
    <w:div w:id="1706830151">
      <w:bodyDiv w:val="1"/>
      <w:marLeft w:val="0"/>
      <w:marRight w:val="0"/>
      <w:marTop w:val="0"/>
      <w:marBottom w:val="0"/>
      <w:divBdr>
        <w:top w:val="none" w:sz="0" w:space="0" w:color="auto"/>
        <w:left w:val="none" w:sz="0" w:space="0" w:color="auto"/>
        <w:bottom w:val="none" w:sz="0" w:space="0" w:color="auto"/>
        <w:right w:val="none" w:sz="0" w:space="0" w:color="auto"/>
      </w:divBdr>
    </w:div>
    <w:div w:id="205091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ample Assignment</vt:lpstr>
    </vt:vector>
  </TitlesOfParts>
  <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dc:title>
  <dc:subject/>
  <dc:creator>Dick</dc:creator>
  <cp:keywords/>
  <dc:description/>
  <cp:lastModifiedBy>Lukas Pfalz</cp:lastModifiedBy>
  <cp:revision>3</cp:revision>
  <cp:lastPrinted>2007-08-16T20:33:00Z</cp:lastPrinted>
  <dcterms:created xsi:type="dcterms:W3CDTF">2020-07-27T02:09:00Z</dcterms:created>
  <dcterms:modified xsi:type="dcterms:W3CDTF">2020-07-27T02:12:00Z</dcterms:modified>
</cp:coreProperties>
</file>